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9E99C" w14:textId="37C2B495" w:rsidR="0018421E" w:rsidRPr="00EA347C" w:rsidRDefault="00586145" w:rsidP="00C41EE3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aps/>
        </w:rPr>
      </w:pPr>
      <w:r>
        <w:rPr>
          <w:rFonts w:asciiTheme="minorHAnsi" w:hAnsiTheme="minorHAnsi" w:cstheme="minorHAnsi"/>
          <w:b/>
          <w:bCs/>
          <w:caps/>
          <w:sz w:val="48"/>
          <w:szCs w:val="48"/>
        </w:rPr>
        <w:t>VASU MANDADI</w:t>
      </w:r>
      <w:r w:rsidR="00A0754D" w:rsidRPr="000E1A3B">
        <w:rPr>
          <w:rFonts w:asciiTheme="minorHAnsi" w:hAnsiTheme="minorHAnsi" w:cstheme="minorHAnsi"/>
          <w:b/>
          <w:bCs/>
          <w:caps/>
        </w:rPr>
        <w:t xml:space="preserve">     </w:t>
      </w:r>
      <w:r w:rsidR="00E4617F" w:rsidRPr="000E1A3B">
        <w:rPr>
          <w:rFonts w:asciiTheme="minorHAnsi" w:hAnsiTheme="minorHAnsi" w:cstheme="minorHAnsi"/>
          <w:b/>
          <w:bCs/>
          <w:caps/>
        </w:rPr>
        <w:t xml:space="preserve">       </w:t>
      </w:r>
      <w:r w:rsidR="00C41EE3" w:rsidRPr="000E1A3B">
        <w:rPr>
          <w:rFonts w:asciiTheme="minorHAnsi" w:hAnsiTheme="minorHAnsi" w:cstheme="minorHAnsi"/>
          <w:b/>
          <w:bCs/>
          <w:caps/>
        </w:rPr>
        <w:t xml:space="preserve">                 </w:t>
      </w:r>
      <w:r w:rsidR="0018421E">
        <w:rPr>
          <w:rFonts w:asciiTheme="minorHAnsi" w:hAnsiTheme="minorHAnsi" w:cstheme="minorHAnsi"/>
          <w:b/>
          <w:bCs/>
          <w:caps/>
        </w:rPr>
        <w:t xml:space="preserve">        </w:t>
      </w:r>
    </w:p>
    <w:p w14:paraId="7C73FADB" w14:textId="1C674A96" w:rsidR="0018421E" w:rsidRPr="000E1A3B" w:rsidRDefault="00217F07" w:rsidP="0018421E">
      <w:pPr>
        <w:widowControl w:val="0"/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0E1A3B">
        <w:rPr>
          <w:rFonts w:asciiTheme="minorHAnsi" w:hAnsiTheme="minorHAnsi" w:cstheme="minorHAnsi"/>
          <w:b/>
        </w:rPr>
        <w:t>E-mail</w:t>
      </w:r>
      <w:r w:rsidR="00F95A94">
        <w:rPr>
          <w:rFonts w:asciiTheme="minorHAnsi" w:hAnsiTheme="minorHAnsi" w:cstheme="minorHAnsi"/>
          <w:b/>
        </w:rPr>
        <w:t>:</w:t>
      </w:r>
      <w:r w:rsidR="0018421E">
        <w:t xml:space="preserve">   </w:t>
      </w:r>
      <w:r w:rsidR="0057435F">
        <w:t>vasumvr77@gmail.com</w:t>
      </w:r>
      <w:r w:rsidR="0018421E">
        <w:t xml:space="preserve">                                                    </w:t>
      </w:r>
      <w:r w:rsidR="00F95A94">
        <w:t xml:space="preserve">      </w:t>
      </w:r>
      <w:r w:rsidR="0018421E" w:rsidRPr="000E1A3B">
        <w:rPr>
          <w:rFonts w:asciiTheme="minorHAnsi" w:hAnsiTheme="minorHAnsi" w:cstheme="minorHAnsi"/>
          <w:b/>
          <w:bCs/>
        </w:rPr>
        <w:t>Address</w:t>
      </w:r>
      <w:r w:rsidR="00D627E4">
        <w:rPr>
          <w:rFonts w:asciiTheme="minorHAnsi" w:hAnsiTheme="minorHAnsi" w:cstheme="minorHAnsi"/>
        </w:rPr>
        <w:t xml:space="preserve">: </w:t>
      </w:r>
      <w:proofErr w:type="spellStart"/>
      <w:r w:rsidR="00BE0DD5">
        <w:rPr>
          <w:rFonts w:asciiTheme="minorHAnsi" w:hAnsiTheme="minorHAnsi" w:cstheme="minorHAnsi"/>
        </w:rPr>
        <w:t>M</w:t>
      </w:r>
      <w:r w:rsidR="0057435F">
        <w:rPr>
          <w:rFonts w:asciiTheme="minorHAnsi" w:hAnsiTheme="minorHAnsi" w:cstheme="minorHAnsi"/>
        </w:rPr>
        <w:t>achanapally</w:t>
      </w:r>
      <w:proofErr w:type="spellEnd"/>
      <w:r w:rsidR="00BE0DD5">
        <w:rPr>
          <w:rFonts w:asciiTheme="minorHAnsi" w:hAnsiTheme="minorHAnsi" w:cstheme="minorHAnsi"/>
        </w:rPr>
        <w:t>.</w:t>
      </w:r>
      <w:r w:rsidR="0018421E" w:rsidRPr="000E1A3B">
        <w:rPr>
          <w:rFonts w:asciiTheme="minorHAnsi" w:hAnsiTheme="minorHAnsi" w:cstheme="minorHAnsi"/>
        </w:rPr>
        <w:tab/>
      </w:r>
    </w:p>
    <w:p w14:paraId="43B11C5E" w14:textId="41A52759" w:rsidR="00F95A94" w:rsidRDefault="0018421E" w:rsidP="0057435F">
      <w:pPr>
        <w:widowControl w:val="0"/>
        <w:tabs>
          <w:tab w:val="left" w:pos="7572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 w:rsidRPr="0018421E">
        <w:rPr>
          <w:rFonts w:asciiTheme="minorHAnsi" w:hAnsiTheme="minorHAnsi" w:cstheme="minorHAnsi"/>
          <w:b/>
        </w:rPr>
        <w:t>Phone</w:t>
      </w:r>
      <w:r w:rsidR="004436C2">
        <w:rPr>
          <w:rFonts w:asciiTheme="minorHAnsi" w:hAnsiTheme="minorHAnsi" w:cstheme="minorHAnsi"/>
        </w:rPr>
        <w:t xml:space="preserve">: </w:t>
      </w:r>
      <w:r>
        <w:rPr>
          <w:rFonts w:asciiTheme="minorHAnsi" w:hAnsiTheme="minorHAnsi" w:cstheme="minorHAnsi"/>
        </w:rPr>
        <w:t xml:space="preserve"> </w:t>
      </w:r>
      <w:r w:rsidR="0057435F">
        <w:rPr>
          <w:rFonts w:asciiTheme="minorHAnsi" w:hAnsiTheme="minorHAnsi" w:cstheme="minorHAnsi"/>
        </w:rPr>
        <w:t xml:space="preserve">  +91-9676929347</w:t>
      </w:r>
      <w:r>
        <w:rPr>
          <w:rFonts w:asciiTheme="minorHAnsi" w:hAnsiTheme="minorHAnsi" w:cstheme="minorHAnsi"/>
        </w:rPr>
        <w:t xml:space="preserve">        </w:t>
      </w:r>
      <w:r w:rsidR="0057435F">
        <w:rPr>
          <w:rFonts w:asciiTheme="minorHAnsi" w:hAnsiTheme="minorHAnsi" w:cstheme="minorHAnsi"/>
        </w:rPr>
        <w:tab/>
      </w:r>
      <w:proofErr w:type="spellStart"/>
      <w:r w:rsidR="00BE0DD5">
        <w:rPr>
          <w:rFonts w:asciiTheme="minorHAnsi" w:hAnsiTheme="minorHAnsi" w:cstheme="minorHAnsi"/>
        </w:rPr>
        <w:t>J</w:t>
      </w:r>
      <w:r w:rsidR="0057435F">
        <w:rPr>
          <w:rFonts w:asciiTheme="minorHAnsi" w:hAnsiTheme="minorHAnsi" w:cstheme="minorHAnsi"/>
        </w:rPr>
        <w:t>ammikunta</w:t>
      </w:r>
      <w:proofErr w:type="spellEnd"/>
      <w:r w:rsidR="00BE0DD5">
        <w:rPr>
          <w:rFonts w:asciiTheme="minorHAnsi" w:hAnsiTheme="minorHAnsi" w:cstheme="minorHAnsi"/>
        </w:rPr>
        <w:t>.</w:t>
      </w:r>
    </w:p>
    <w:p w14:paraId="15B72D01" w14:textId="614A0AC8" w:rsidR="004412A1" w:rsidRDefault="0018421E" w:rsidP="0057435F">
      <w:pPr>
        <w:widowControl w:val="0"/>
        <w:tabs>
          <w:tab w:val="left" w:pos="7572"/>
        </w:tabs>
        <w:autoSpaceDE w:val="0"/>
        <w:autoSpaceDN w:val="0"/>
        <w:adjustRightInd w:val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</w:t>
      </w:r>
      <w:r w:rsidR="0057435F">
        <w:rPr>
          <w:rFonts w:asciiTheme="minorHAnsi" w:hAnsiTheme="minorHAnsi" w:cstheme="minorHAnsi"/>
        </w:rPr>
        <w:tab/>
        <w:t>H-N0:1-192/2</w:t>
      </w:r>
      <w:r w:rsidR="00BE0DD5">
        <w:rPr>
          <w:rFonts w:asciiTheme="minorHAnsi" w:hAnsiTheme="minorHAnsi" w:cstheme="minorHAnsi"/>
        </w:rPr>
        <w:t>.</w:t>
      </w:r>
    </w:p>
    <w:p w14:paraId="06CFA10D" w14:textId="77777777" w:rsidR="00B849D2" w:rsidRDefault="00B849D2" w:rsidP="00B849D2">
      <w:pPr>
        <w:tabs>
          <w:tab w:val="left" w:pos="5115"/>
        </w:tabs>
        <w:spacing w:line="276" w:lineRule="auto"/>
        <w:rPr>
          <w:rFonts w:asciiTheme="minorHAnsi" w:hAnsiTheme="minorHAnsi" w:cstheme="minorHAnsi"/>
          <w:b/>
          <w:bCs/>
        </w:rPr>
      </w:pPr>
    </w:p>
    <w:p w14:paraId="2EF53E43" w14:textId="11626529" w:rsidR="00B849D2" w:rsidRPr="000E1A3B" w:rsidRDefault="00B849D2" w:rsidP="00B849D2">
      <w:pPr>
        <w:tabs>
          <w:tab w:val="left" w:pos="5115"/>
        </w:tabs>
        <w:spacing w:line="276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CAREER OBJECTIVE</w:t>
      </w:r>
    </w:p>
    <w:p w14:paraId="3554F939" w14:textId="46B6D9BD" w:rsidR="00E05E9E" w:rsidRPr="003F355F" w:rsidRDefault="00E05E9E" w:rsidP="00E05E9E">
      <w:pPr>
        <w:tabs>
          <w:tab w:val="left" w:pos="5115"/>
        </w:tabs>
        <w:spacing w:line="276" w:lineRule="auto"/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</w:pPr>
      <w:r w:rsidRPr="003F355F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To be a</w:t>
      </w:r>
      <w:r w:rsidR="00101F65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n</w:t>
      </w:r>
      <w:r w:rsidRPr="003F355F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</w:t>
      </w:r>
      <w:r w:rsidR="00101F65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efficacious</w:t>
      </w:r>
      <w:r w:rsidR="009D3B70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</w:t>
      </w:r>
      <w:r w:rsidR="00CB7E73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software engineer </w:t>
      </w:r>
      <w:r w:rsidR="00A2246E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in</w:t>
      </w:r>
      <w:r w:rsidRPr="003F355F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 xml:space="preserve"> a progressive orga</w:t>
      </w:r>
      <w:r w:rsidR="00393364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ni</w:t>
      </w:r>
      <w:r w:rsidR="006019AC">
        <w:rPr>
          <w:rFonts w:asciiTheme="minorHAnsi" w:hAnsiTheme="minorHAnsi" w:cstheme="minorHAnsi"/>
          <w:color w:val="222222"/>
          <w:sz w:val="22"/>
          <w:szCs w:val="22"/>
          <w:shd w:val="clear" w:color="auto" w:fill="FFFFFF"/>
        </w:rPr>
        <w:t>zation which enables me to</w:t>
      </w:r>
      <w:r w:rsidR="006019AC">
        <w:rPr>
          <w:rFonts w:ascii="Georgia" w:hAnsi="Georgia"/>
          <w:color w:val="3C484E"/>
          <w:sz w:val="30"/>
          <w:szCs w:val="30"/>
          <w:shd w:val="clear" w:color="auto" w:fill="FFFFFF"/>
        </w:rPr>
        <w:t> </w:t>
      </w:r>
      <w:r w:rsidR="006019AC" w:rsidRPr="006019AC">
        <w:rPr>
          <w:rFonts w:asciiTheme="minorHAnsi" w:hAnsiTheme="minorHAnsi" w:cstheme="minorHAnsi"/>
          <w:color w:val="3C484E"/>
          <w:sz w:val="22"/>
          <w:szCs w:val="22"/>
          <w:shd w:val="clear" w:color="auto" w:fill="FFFFFF"/>
        </w:rPr>
        <w:t xml:space="preserve">fully utilize my skills, while making a significant </w:t>
      </w:r>
      <w:r w:rsidR="000C5D3E">
        <w:rPr>
          <w:rFonts w:asciiTheme="minorHAnsi" w:hAnsiTheme="minorHAnsi" w:cstheme="minorHAnsi"/>
          <w:color w:val="3C484E"/>
          <w:sz w:val="22"/>
          <w:szCs w:val="22"/>
          <w:shd w:val="clear" w:color="auto" w:fill="FFFFFF"/>
        </w:rPr>
        <w:t xml:space="preserve">and prominent </w:t>
      </w:r>
      <w:r w:rsidR="006019AC" w:rsidRPr="006019AC">
        <w:rPr>
          <w:rFonts w:asciiTheme="minorHAnsi" w:hAnsiTheme="minorHAnsi" w:cstheme="minorHAnsi"/>
          <w:color w:val="3C484E"/>
          <w:sz w:val="22"/>
          <w:szCs w:val="22"/>
          <w:shd w:val="clear" w:color="auto" w:fill="FFFFFF"/>
        </w:rPr>
        <w:t xml:space="preserve">contribution to the success of the </w:t>
      </w:r>
      <w:r w:rsidR="000C5D3E">
        <w:rPr>
          <w:rFonts w:asciiTheme="minorHAnsi" w:hAnsiTheme="minorHAnsi" w:cstheme="minorHAnsi"/>
          <w:color w:val="3C484E"/>
          <w:sz w:val="22"/>
          <w:szCs w:val="22"/>
          <w:shd w:val="clear" w:color="auto" w:fill="FFFFFF"/>
        </w:rPr>
        <w:t>organization</w:t>
      </w:r>
      <w:r w:rsidR="006019AC">
        <w:rPr>
          <w:rFonts w:asciiTheme="minorHAnsi" w:hAnsiTheme="minorHAnsi" w:cstheme="minorHAnsi"/>
          <w:color w:val="3C484E"/>
          <w:sz w:val="22"/>
          <w:szCs w:val="22"/>
          <w:shd w:val="clear" w:color="auto" w:fill="FFFFFF"/>
        </w:rPr>
        <w:t>.</w:t>
      </w:r>
    </w:p>
    <w:p w14:paraId="17E9CA57" w14:textId="7F2282BD" w:rsidR="00036756" w:rsidRPr="000E1A3B" w:rsidRDefault="00AE048C" w:rsidP="00036756">
      <w:pPr>
        <w:tabs>
          <w:tab w:val="left" w:pos="5115"/>
        </w:tabs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0E1A3B">
        <w:rPr>
          <w:rFonts w:asciiTheme="minorHAnsi" w:hAnsiTheme="minorHAnsi" w:cstheme="minorHAnsi"/>
        </w:rPr>
        <w:t xml:space="preserve">       </w:t>
      </w:r>
    </w:p>
    <w:p w14:paraId="7F041BC8" w14:textId="7BE579D7" w:rsidR="001F0655" w:rsidRPr="000E1A3B" w:rsidRDefault="00036756" w:rsidP="00036756">
      <w:pPr>
        <w:tabs>
          <w:tab w:val="left" w:pos="5115"/>
        </w:tabs>
        <w:spacing w:line="276" w:lineRule="auto"/>
        <w:rPr>
          <w:rFonts w:asciiTheme="minorHAnsi" w:hAnsiTheme="minorHAnsi" w:cstheme="minorHAnsi"/>
        </w:rPr>
      </w:pPr>
      <w:r w:rsidRPr="000E1A3B">
        <w:rPr>
          <w:rFonts w:asciiTheme="minorHAnsi" w:hAnsiTheme="minorHAnsi" w:cstheme="minorHAnsi"/>
          <w:b/>
        </w:rPr>
        <w:t>E</w:t>
      </w:r>
      <w:r w:rsidRPr="000E1A3B">
        <w:rPr>
          <w:rFonts w:asciiTheme="minorHAnsi" w:hAnsiTheme="minorHAnsi" w:cstheme="minorHAnsi"/>
          <w:b/>
          <w:bCs/>
        </w:rPr>
        <w:t>DUCATIONAL QUALIFICATION</w:t>
      </w:r>
    </w:p>
    <w:tbl>
      <w:tblPr>
        <w:tblW w:w="9964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626"/>
        <w:gridCol w:w="3029"/>
        <w:gridCol w:w="2139"/>
        <w:gridCol w:w="1616"/>
        <w:gridCol w:w="1554"/>
      </w:tblGrid>
      <w:tr w:rsidR="004571CC" w:rsidRPr="000E1A3B" w14:paraId="1C790254" w14:textId="77777777" w:rsidTr="00B849D2">
        <w:trPr>
          <w:trHeight w:val="15"/>
        </w:trPr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BAABFFD" w14:textId="17016542" w:rsidR="00134996" w:rsidRPr="000E1A3B" w:rsidRDefault="00134996" w:rsidP="0065228C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Qualification</w:t>
            </w:r>
          </w:p>
        </w:tc>
        <w:tc>
          <w:tcPr>
            <w:tcW w:w="3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944253" w14:textId="69FE7DE0" w:rsidR="00134996" w:rsidRPr="000E1A3B" w:rsidRDefault="008428B0" w:rsidP="0065228C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ege/ S</w:t>
            </w:r>
            <w:r w:rsidR="00134996"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hool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2C135D5" w14:textId="3F937522" w:rsidR="00134996" w:rsidRPr="000E1A3B" w:rsidRDefault="00134996" w:rsidP="0065228C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Board/</w:t>
            </w:r>
          </w:p>
          <w:p w14:paraId="193AF164" w14:textId="77777777" w:rsidR="00134996" w:rsidRPr="000E1A3B" w:rsidRDefault="00134996" w:rsidP="0065228C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University</w:t>
            </w:r>
          </w:p>
        </w:tc>
        <w:tc>
          <w:tcPr>
            <w:tcW w:w="1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4B47F9" w14:textId="53A86B20" w:rsidR="00134996" w:rsidRPr="000E1A3B" w:rsidRDefault="00134996" w:rsidP="0065228C">
            <w:pPr>
              <w:widowControl w:val="0"/>
              <w:autoSpaceDE w:val="0"/>
              <w:autoSpaceDN w:val="0"/>
              <w:adjustRightInd w:val="0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Year of passing</w:t>
            </w:r>
          </w:p>
        </w:tc>
        <w:tc>
          <w:tcPr>
            <w:tcW w:w="1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14C93D" w14:textId="61E036C9" w:rsidR="00134996" w:rsidRPr="000E1A3B" w:rsidRDefault="00134996" w:rsidP="0065228C">
            <w:pPr>
              <w:widowControl w:val="0"/>
              <w:autoSpaceDE w:val="0"/>
              <w:autoSpaceDN w:val="0"/>
              <w:adjustRightInd w:val="0"/>
              <w:spacing w:line="276" w:lineRule="auto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ercentage    </w:t>
            </w:r>
            <w:r w:rsidR="009B0A41" w:rsidRPr="000E1A3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           </w:t>
            </w:r>
            <w:r w:rsidR="004530C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  </w:t>
            </w:r>
            <w:r w:rsidR="000C5D3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 </w:t>
            </w:r>
            <w:r w:rsidR="009450E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/ CGPA</w:t>
            </w:r>
          </w:p>
        </w:tc>
      </w:tr>
      <w:tr w:rsidR="004571CC" w:rsidRPr="000E1A3B" w14:paraId="424C6FC4" w14:textId="77777777" w:rsidTr="00B849D2">
        <w:trPr>
          <w:trHeight w:val="470"/>
        </w:trPr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4952EDB" w14:textId="4B3E86DA" w:rsidR="00134996" w:rsidRPr="000E1A3B" w:rsidRDefault="00531D22" w:rsidP="00531D22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</w:t>
            </w:r>
            <w:proofErr w:type="spellStart"/>
            <w:r w:rsidR="00CB7E73"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="00BE0DD5">
              <w:rPr>
                <w:rFonts w:asciiTheme="minorHAnsi" w:hAnsiTheme="minorHAnsi" w:cstheme="minorHAnsi"/>
                <w:sz w:val="20"/>
                <w:szCs w:val="20"/>
              </w:rPr>
              <w:t>.t</w:t>
            </w:r>
            <w:r w:rsidR="00CB7E73">
              <w:rPr>
                <w:rFonts w:asciiTheme="minorHAnsi" w:hAnsiTheme="minorHAnsi" w:cstheme="minorHAnsi"/>
                <w:sz w:val="20"/>
                <w:szCs w:val="20"/>
              </w:rPr>
              <w:t>ech</w:t>
            </w:r>
            <w:proofErr w:type="spellEnd"/>
          </w:p>
        </w:tc>
        <w:tc>
          <w:tcPr>
            <w:tcW w:w="3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3378C6" w14:textId="404E82DF" w:rsidR="00134996" w:rsidRPr="003F355F" w:rsidRDefault="00CB7E73" w:rsidP="00CB7E73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other Tressa College of Engineering and Technology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5991DC" w14:textId="28DFCA00" w:rsidR="00134996" w:rsidRPr="000E1A3B" w:rsidRDefault="00CB7E73" w:rsidP="00CB7E73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JNTU-H</w:t>
            </w:r>
          </w:p>
        </w:tc>
        <w:tc>
          <w:tcPr>
            <w:tcW w:w="1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69933F" w14:textId="464B596E" w:rsidR="00134996" w:rsidRPr="003F355F" w:rsidRDefault="00CB7E73" w:rsidP="002C601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2024                   </w:t>
            </w:r>
          </w:p>
        </w:tc>
        <w:tc>
          <w:tcPr>
            <w:tcW w:w="1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42A6DD" w14:textId="21882CE1" w:rsidR="00134996" w:rsidRPr="000E1A3B" w:rsidRDefault="00CB7E73" w:rsidP="0040401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7.</w:t>
            </w:r>
            <w:r w:rsidR="00BE0DD5">
              <w:rPr>
                <w:rFonts w:asciiTheme="minorHAnsi" w:hAnsiTheme="minorHAnsi" w:cstheme="minorHAnsi"/>
                <w:sz w:val="20"/>
                <w:szCs w:val="20"/>
              </w:rPr>
              <w:t>8</w:t>
            </w:r>
          </w:p>
          <w:p w14:paraId="510830FE" w14:textId="2299AC95" w:rsidR="00FC5F8C" w:rsidRPr="003F355F" w:rsidRDefault="00FC5F8C" w:rsidP="00BE5B81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71CC" w:rsidRPr="000E1A3B" w14:paraId="0B4E19E1" w14:textId="77777777" w:rsidTr="00B849D2">
        <w:trPr>
          <w:trHeight w:val="590"/>
        </w:trPr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6F410C" w14:textId="410D9A8B" w:rsidR="00134996" w:rsidRPr="000E1A3B" w:rsidRDefault="00CB7E73" w:rsidP="00BE5B81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RMEDIATE  (M.P.C)</w:t>
            </w:r>
          </w:p>
        </w:tc>
        <w:tc>
          <w:tcPr>
            <w:tcW w:w="3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1F30C5" w14:textId="3A00D1F3" w:rsidR="00134996" w:rsidRPr="003F355F" w:rsidRDefault="00CB7E73" w:rsidP="00CB7E73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ishnavi junior college of                                intermediate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9EAD03" w14:textId="2C55285C" w:rsidR="00134996" w:rsidRPr="003F355F" w:rsidRDefault="0040401D" w:rsidP="0040401D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SBIE</w:t>
            </w:r>
          </w:p>
        </w:tc>
        <w:tc>
          <w:tcPr>
            <w:tcW w:w="1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FD51CB" w14:textId="2B3C012E" w:rsidR="00134996" w:rsidRPr="003F355F" w:rsidRDefault="0040401D" w:rsidP="002C6014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2020</w:t>
            </w:r>
          </w:p>
        </w:tc>
        <w:tc>
          <w:tcPr>
            <w:tcW w:w="1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4B26F" w14:textId="11FC5B9A" w:rsidR="00EE5729" w:rsidRPr="000E1A3B" w:rsidRDefault="0040401D" w:rsidP="004412A1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1.8%</w:t>
            </w:r>
          </w:p>
        </w:tc>
      </w:tr>
      <w:tr w:rsidR="00230E3D" w:rsidRPr="000E1A3B" w14:paraId="3CCD0DF0" w14:textId="77777777" w:rsidTr="00B849D2">
        <w:trPr>
          <w:trHeight w:val="500"/>
        </w:trPr>
        <w:tc>
          <w:tcPr>
            <w:tcW w:w="16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438023" w14:textId="37575B50" w:rsidR="00230E3D" w:rsidRPr="003F355F" w:rsidRDefault="0040401D" w:rsidP="00230E3D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S.S.C</w:t>
            </w:r>
          </w:p>
        </w:tc>
        <w:tc>
          <w:tcPr>
            <w:tcW w:w="30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97AFC9" w14:textId="28E18086" w:rsidR="00230E3D" w:rsidRPr="003F355F" w:rsidRDefault="0040401D" w:rsidP="00230E3D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ELANGANA STATE MODEL SCHOOL</w:t>
            </w:r>
          </w:p>
        </w:tc>
        <w:tc>
          <w:tcPr>
            <w:tcW w:w="213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3F692A" w14:textId="61E6FCA4" w:rsidR="00230E3D" w:rsidRPr="003F355F" w:rsidRDefault="0040401D" w:rsidP="0040401D">
            <w:pPr>
              <w:widowControl w:val="0"/>
              <w:tabs>
                <w:tab w:val="right" w:pos="12240"/>
              </w:tabs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BSET</w:t>
            </w:r>
          </w:p>
        </w:tc>
        <w:tc>
          <w:tcPr>
            <w:tcW w:w="161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2D93E7" w14:textId="06DEF57E" w:rsidR="000C5D3E" w:rsidRDefault="0040401D" w:rsidP="00230E3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018</w:t>
            </w:r>
            <w:r w:rsidR="000C5D3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71C5454E" w14:textId="1C389FD5" w:rsidR="00230E3D" w:rsidRPr="003F355F" w:rsidRDefault="000C5D3E" w:rsidP="00230E3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</w:tc>
        <w:tc>
          <w:tcPr>
            <w:tcW w:w="155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5BE782" w14:textId="0CE3DEAB" w:rsidR="00230E3D" w:rsidRPr="003F355F" w:rsidRDefault="0040401D" w:rsidP="0040401D">
            <w:pPr>
              <w:widowControl w:val="0"/>
              <w:autoSpaceDE w:val="0"/>
              <w:autoSpaceDN w:val="0"/>
              <w:adjustRightInd w:val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8.2</w:t>
            </w:r>
          </w:p>
        </w:tc>
      </w:tr>
    </w:tbl>
    <w:p w14:paraId="606E24D1" w14:textId="0CE2FDB6" w:rsidR="003C4746" w:rsidRPr="00675B09" w:rsidRDefault="003C4746" w:rsidP="00675B09">
      <w:pPr>
        <w:widowControl w:val="0"/>
        <w:autoSpaceDE w:val="0"/>
        <w:autoSpaceDN w:val="0"/>
        <w:adjustRightInd w:val="0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1FE83110" w14:textId="7A5D07EB" w:rsidR="005463C5" w:rsidRDefault="005463C5" w:rsidP="005463C5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TECHNICAL SKILLS</w:t>
      </w:r>
    </w:p>
    <w:p w14:paraId="4DE3ED48" w14:textId="420434A1" w:rsidR="000C5D3E" w:rsidRPr="00EA347C" w:rsidRDefault="000C5D3E" w:rsidP="00C9168F">
      <w:pPr>
        <w:widowControl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A347C">
        <w:rPr>
          <w:rFonts w:asciiTheme="minorHAnsi" w:hAnsiTheme="minorHAnsi" w:cstheme="minorHAnsi"/>
          <w:sz w:val="22"/>
          <w:szCs w:val="22"/>
        </w:rPr>
        <w:t xml:space="preserve">Programming Languages                   :  </w:t>
      </w:r>
      <w:r w:rsidR="00C9168F">
        <w:rPr>
          <w:rFonts w:asciiTheme="minorHAnsi" w:hAnsiTheme="minorHAnsi" w:cstheme="minorHAnsi"/>
          <w:sz w:val="22"/>
          <w:szCs w:val="22"/>
        </w:rPr>
        <w:t xml:space="preserve">Core </w:t>
      </w:r>
      <w:r w:rsidRPr="00EA347C">
        <w:rPr>
          <w:rFonts w:asciiTheme="minorHAnsi" w:hAnsiTheme="minorHAnsi" w:cstheme="minorHAnsi"/>
          <w:sz w:val="22"/>
          <w:szCs w:val="22"/>
        </w:rPr>
        <w:t>Python</w:t>
      </w:r>
      <w:r w:rsidR="00C9168F">
        <w:rPr>
          <w:rFonts w:asciiTheme="minorHAnsi" w:hAnsiTheme="minorHAnsi" w:cstheme="minorHAnsi"/>
          <w:sz w:val="22"/>
          <w:szCs w:val="22"/>
        </w:rPr>
        <w:t>, MySQL</w:t>
      </w:r>
      <w:r w:rsidR="00A107E4">
        <w:rPr>
          <w:rFonts w:asciiTheme="minorHAnsi" w:hAnsiTheme="minorHAnsi" w:cstheme="minorHAnsi"/>
          <w:sz w:val="22"/>
          <w:szCs w:val="22"/>
        </w:rPr>
        <w:t>, JavaScript</w:t>
      </w:r>
    </w:p>
    <w:p w14:paraId="11E0BA35" w14:textId="3663D556" w:rsidR="00F95A94" w:rsidRPr="00675B09" w:rsidRDefault="000C5D3E" w:rsidP="00675B09">
      <w:pPr>
        <w:widowControl w:val="0"/>
        <w:tabs>
          <w:tab w:val="left" w:pos="1440"/>
        </w:tabs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EA347C">
        <w:rPr>
          <w:rFonts w:asciiTheme="minorHAnsi" w:hAnsiTheme="minorHAnsi" w:cstheme="minorHAnsi"/>
          <w:sz w:val="22"/>
          <w:szCs w:val="22"/>
        </w:rPr>
        <w:t>Software tools                                     :  HTML</w:t>
      </w:r>
      <w:r w:rsidR="00A107E4">
        <w:rPr>
          <w:rFonts w:asciiTheme="minorHAnsi" w:hAnsiTheme="minorHAnsi" w:cstheme="minorHAnsi"/>
          <w:sz w:val="22"/>
          <w:szCs w:val="22"/>
        </w:rPr>
        <w:t>5</w:t>
      </w:r>
      <w:r w:rsidRPr="00EA347C">
        <w:rPr>
          <w:rFonts w:asciiTheme="minorHAnsi" w:hAnsiTheme="minorHAnsi" w:cstheme="minorHAnsi"/>
          <w:sz w:val="22"/>
          <w:szCs w:val="22"/>
        </w:rPr>
        <w:t>, CSS</w:t>
      </w:r>
    </w:p>
    <w:p w14:paraId="375C950B" w14:textId="77777777" w:rsidR="00B849D2" w:rsidRDefault="00B849D2" w:rsidP="00230E3D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</w:p>
    <w:p w14:paraId="0B205D32" w14:textId="47C3A34D" w:rsidR="00230E3D" w:rsidRPr="005463C5" w:rsidRDefault="00036756" w:rsidP="00230E3D">
      <w:pPr>
        <w:pStyle w:val="NoSpacing"/>
        <w:rPr>
          <w:rFonts w:asciiTheme="minorHAnsi" w:hAnsiTheme="minorHAnsi" w:cstheme="minorHAnsi"/>
          <w:b/>
          <w:bCs/>
          <w:sz w:val="24"/>
          <w:szCs w:val="24"/>
        </w:rPr>
      </w:pPr>
      <w:r w:rsidRPr="00230E3D">
        <w:rPr>
          <w:rFonts w:asciiTheme="minorHAnsi" w:hAnsiTheme="minorHAnsi" w:cstheme="minorHAnsi"/>
          <w:b/>
          <w:bCs/>
          <w:sz w:val="24"/>
          <w:szCs w:val="24"/>
        </w:rPr>
        <w:t>ACADEMIC ACHIEVEMENTS</w:t>
      </w:r>
      <w:r w:rsidR="00D627E4" w:rsidRPr="00230E3D">
        <w:rPr>
          <w:rFonts w:asciiTheme="minorHAnsi" w:hAnsiTheme="minorHAnsi" w:cstheme="minorHAnsi"/>
          <w:b/>
          <w:bCs/>
          <w:sz w:val="24"/>
          <w:szCs w:val="24"/>
        </w:rPr>
        <w:t xml:space="preserve">            </w: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5463C5" w:rsidRPr="005463C5" w14:paraId="4200AA08" w14:textId="77777777" w:rsidTr="00F95A94">
        <w:trPr>
          <w:trHeight w:val="283"/>
        </w:trPr>
        <w:tc>
          <w:tcPr>
            <w:tcW w:w="10800" w:type="dxa"/>
          </w:tcPr>
          <w:p w14:paraId="36BB1425" w14:textId="44EFBEC5" w:rsidR="005463C5" w:rsidRPr="005463C5" w:rsidRDefault="005463C5" w:rsidP="009450E3">
            <w:pPr>
              <w:pStyle w:val="HTMLPreformatted"/>
              <w:numPr>
                <w:ilvl w:val="0"/>
                <w:numId w:val="32"/>
              </w:numPr>
              <w:spacing w:line="246" w:lineRule="atLeast"/>
              <w:ind w:left="180" w:hanging="141"/>
              <w:jc w:val="both"/>
              <w:rPr>
                <w:rFonts w:asciiTheme="minorHAnsi" w:hAnsiTheme="minorHAnsi" w:cstheme="minorHAnsi"/>
                <w:sz w:val="21"/>
                <w:szCs w:val="21"/>
                <w:lang w:val="en-IN"/>
              </w:rPr>
            </w:pPr>
            <w:r w:rsidRPr="005463C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="00AE79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I have secured a</w:t>
            </w:r>
            <w:r w:rsidR="001035B3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n</w:t>
            </w:r>
            <w:r w:rsidR="00AE79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appreciation certificate for scoring top marks in my </w:t>
            </w:r>
            <w:proofErr w:type="spellStart"/>
            <w:r w:rsidR="00AE79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B.</w:t>
            </w:r>
            <w:r w:rsidR="00BE0DD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tech</w:t>
            </w:r>
            <w:proofErr w:type="spellEnd"/>
            <w:r w:rsidR="00AE79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1</w:t>
            </w:r>
            <w:r w:rsidR="00AE7922" w:rsidRPr="00AE7922">
              <w:rPr>
                <w:rFonts w:asciiTheme="minorHAnsi" w:hAnsiTheme="minorHAnsi" w:cstheme="minorHAnsi"/>
                <w:color w:val="000000"/>
                <w:sz w:val="21"/>
                <w:szCs w:val="21"/>
                <w:vertAlign w:val="superscript"/>
              </w:rPr>
              <w:t>st</w:t>
            </w:r>
            <w:r w:rsidR="00AE7922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 xml:space="preserve"> year.</w:t>
            </w:r>
          </w:p>
        </w:tc>
      </w:tr>
      <w:tr w:rsidR="005463C5" w:rsidRPr="005463C5" w14:paraId="28CBC150" w14:textId="77777777" w:rsidTr="00F95A94">
        <w:trPr>
          <w:trHeight w:val="283"/>
        </w:trPr>
        <w:tc>
          <w:tcPr>
            <w:tcW w:w="10800" w:type="dxa"/>
          </w:tcPr>
          <w:p w14:paraId="2E87BF89" w14:textId="6AF28876" w:rsidR="005463C5" w:rsidRPr="009267A4" w:rsidRDefault="005463C5" w:rsidP="009450E3">
            <w:pPr>
              <w:pStyle w:val="HTMLPreformatted"/>
              <w:numPr>
                <w:ilvl w:val="0"/>
                <w:numId w:val="32"/>
              </w:numPr>
              <w:spacing w:line="246" w:lineRule="atLeast"/>
              <w:ind w:left="180" w:hanging="141"/>
              <w:jc w:val="both"/>
              <w:rPr>
                <w:rFonts w:asciiTheme="minorHAnsi" w:hAnsiTheme="minorHAnsi" w:cstheme="minorHAnsi"/>
                <w:sz w:val="21"/>
                <w:szCs w:val="21"/>
                <w:lang w:val="en-IN"/>
              </w:rPr>
            </w:pPr>
            <w:r w:rsidRPr="009267A4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="00AE7922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>For</w:t>
            </w:r>
            <w:r w:rsidR="001035B3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the</w:t>
            </w:r>
            <w:r w:rsidR="00AE7922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three times I have placed as CR of my class in my B.TECH.</w:t>
            </w:r>
            <w:r w:rsidRPr="009267A4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 </w:t>
            </w:r>
          </w:p>
        </w:tc>
      </w:tr>
      <w:tr w:rsidR="005463C5" w:rsidRPr="005463C5" w14:paraId="1642E42C" w14:textId="77777777" w:rsidTr="00F95A94">
        <w:trPr>
          <w:trHeight w:val="283"/>
        </w:trPr>
        <w:tc>
          <w:tcPr>
            <w:tcW w:w="10800" w:type="dxa"/>
          </w:tcPr>
          <w:p w14:paraId="2BC3EC09" w14:textId="225997EF" w:rsidR="005463C5" w:rsidRPr="005463C5" w:rsidRDefault="005463C5" w:rsidP="009450E3">
            <w:pPr>
              <w:pStyle w:val="HTMLPreformatted"/>
              <w:numPr>
                <w:ilvl w:val="0"/>
                <w:numId w:val="32"/>
              </w:numPr>
              <w:spacing w:line="246" w:lineRule="atLeast"/>
              <w:ind w:left="180" w:hanging="141"/>
              <w:jc w:val="both"/>
              <w:rPr>
                <w:rFonts w:asciiTheme="minorHAnsi" w:hAnsiTheme="minorHAnsi" w:cstheme="minorHAnsi"/>
                <w:sz w:val="21"/>
                <w:szCs w:val="21"/>
                <w:lang w:val="en-IN"/>
              </w:rPr>
            </w:pPr>
            <w:r w:rsidRPr="005463C5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</w:t>
            </w:r>
            <w:r w:rsidR="001035B3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On Behalf  of my class I </w:t>
            </w:r>
            <w:r w:rsidR="00740AD7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presented many </w:t>
            </w:r>
            <w:proofErr w:type="spellStart"/>
            <w:r w:rsidR="00740AD7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>seminor</w:t>
            </w:r>
            <w:r w:rsidR="00BE0DD5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>s</w:t>
            </w:r>
            <w:proofErr w:type="spellEnd"/>
            <w:r w:rsidR="00740AD7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and got selected for final year project team leader.</w:t>
            </w:r>
            <w:r w:rsidRPr="005463C5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  </w:t>
            </w:r>
          </w:p>
        </w:tc>
      </w:tr>
      <w:tr w:rsidR="005463C5" w:rsidRPr="005463C5" w14:paraId="48A591D2" w14:textId="77777777" w:rsidTr="00F95A94">
        <w:trPr>
          <w:trHeight w:val="283"/>
        </w:trPr>
        <w:tc>
          <w:tcPr>
            <w:tcW w:w="10800" w:type="dxa"/>
          </w:tcPr>
          <w:p w14:paraId="1F3829BA" w14:textId="079C964D" w:rsidR="005463C5" w:rsidRPr="005463C5" w:rsidRDefault="005463C5" w:rsidP="00675B09">
            <w:pPr>
              <w:pStyle w:val="HTMLPreformatted"/>
              <w:spacing w:line="246" w:lineRule="atLeast"/>
              <w:ind w:left="180"/>
              <w:jc w:val="both"/>
              <w:rPr>
                <w:rFonts w:asciiTheme="minorHAnsi" w:hAnsiTheme="minorHAnsi" w:cstheme="minorHAnsi"/>
                <w:sz w:val="21"/>
                <w:szCs w:val="21"/>
                <w:lang w:val="en-IN"/>
              </w:rPr>
            </w:pPr>
            <w:r w:rsidRPr="005463C5"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  <w:t xml:space="preserve">         </w:t>
            </w:r>
          </w:p>
        </w:tc>
      </w:tr>
      <w:tr w:rsidR="005463C5" w:rsidRPr="005463C5" w14:paraId="04F2F4B0" w14:textId="77777777" w:rsidTr="00F95A94">
        <w:trPr>
          <w:trHeight w:val="283"/>
        </w:trPr>
        <w:tc>
          <w:tcPr>
            <w:tcW w:w="10800" w:type="dxa"/>
          </w:tcPr>
          <w:p w14:paraId="12D8098C" w14:textId="17BF4446" w:rsidR="005463C5" w:rsidRPr="005463C5" w:rsidRDefault="005463C5" w:rsidP="00F95A94">
            <w:pPr>
              <w:pStyle w:val="HTMLPreformatted"/>
              <w:spacing w:line="246" w:lineRule="atLeast"/>
              <w:jc w:val="both"/>
              <w:rPr>
                <w:rFonts w:asciiTheme="minorHAnsi" w:eastAsia="Garamond" w:hAnsiTheme="minorHAnsi" w:cstheme="minorHAnsi"/>
                <w:color w:val="000000"/>
                <w:sz w:val="21"/>
                <w:szCs w:val="21"/>
              </w:rPr>
            </w:pPr>
          </w:p>
        </w:tc>
      </w:tr>
    </w:tbl>
    <w:p w14:paraId="22228DB2" w14:textId="5B9C2854" w:rsidR="007945C9" w:rsidRPr="000E1A3B" w:rsidRDefault="007945C9" w:rsidP="00036756">
      <w:pPr>
        <w:rPr>
          <w:rFonts w:asciiTheme="minorHAnsi" w:hAnsiTheme="minorHAnsi" w:cstheme="minorHAnsi"/>
          <w:b/>
        </w:rPr>
      </w:pPr>
      <w:r w:rsidRPr="000E1A3B">
        <w:rPr>
          <w:rFonts w:asciiTheme="minorHAnsi" w:hAnsiTheme="minorHAnsi" w:cstheme="minorHAnsi"/>
          <w:b/>
        </w:rPr>
        <w:t>EXTRA CURRICULAR ACTIVITIES</w:t>
      </w:r>
    </w:p>
    <w:tbl>
      <w:tblPr>
        <w:tblW w:w="10800" w:type="dxa"/>
        <w:tblInd w:w="-342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5463C5" w:rsidRPr="005463C5" w14:paraId="6C2FFBD3" w14:textId="77777777" w:rsidTr="005463C5">
        <w:trPr>
          <w:trHeight w:val="283"/>
        </w:trPr>
        <w:tc>
          <w:tcPr>
            <w:tcW w:w="10800" w:type="dxa"/>
          </w:tcPr>
          <w:p w14:paraId="7AD22DB2" w14:textId="75A1F461" w:rsidR="005463C5" w:rsidRPr="005463C5" w:rsidRDefault="00CD1E1E" w:rsidP="005463C5">
            <w:pPr>
              <w:pStyle w:val="HTMLPreformatted"/>
              <w:numPr>
                <w:ilvl w:val="0"/>
                <w:numId w:val="33"/>
              </w:numPr>
              <w:spacing w:line="246" w:lineRule="atLeast"/>
              <w:jc w:val="both"/>
              <w:rPr>
                <w:rFonts w:asciiTheme="minorHAnsi" w:eastAsia="Times New Roman" w:hAnsiTheme="minorHAnsi" w:cstheme="minorHAnsi"/>
                <w:sz w:val="21"/>
                <w:szCs w:val="21"/>
              </w:rPr>
            </w:pPr>
            <w:r>
              <w:rPr>
                <w:rFonts w:asciiTheme="minorHAnsi" w:eastAsia="Times New Roman" w:hAnsiTheme="minorHAnsi" w:cstheme="minorHAnsi"/>
                <w:sz w:val="21"/>
                <w:szCs w:val="21"/>
              </w:rPr>
              <w:t>Selected as captain for my college KABADDI TEAM and my team was two time champions in college tournaments</w:t>
            </w:r>
            <w:r w:rsidR="001035B3">
              <w:rPr>
                <w:rFonts w:asciiTheme="minorHAnsi" w:eastAsia="Times New Roman" w:hAnsiTheme="minorHAnsi" w:cstheme="minorHAnsi"/>
                <w:sz w:val="21"/>
                <w:szCs w:val="21"/>
              </w:rPr>
              <w:t>.</w:t>
            </w:r>
          </w:p>
        </w:tc>
      </w:tr>
      <w:tr w:rsidR="005463C5" w:rsidRPr="005463C5" w14:paraId="39A780C7" w14:textId="77777777" w:rsidTr="005463C5">
        <w:trPr>
          <w:trHeight w:val="283"/>
        </w:trPr>
        <w:tc>
          <w:tcPr>
            <w:tcW w:w="10800" w:type="dxa"/>
          </w:tcPr>
          <w:p w14:paraId="07DCB8BB" w14:textId="0EF78DF1" w:rsidR="005463C5" w:rsidRPr="005463C5" w:rsidRDefault="001035B3" w:rsidP="005463C5">
            <w:pPr>
              <w:pStyle w:val="HTMLPreformatted"/>
              <w:numPr>
                <w:ilvl w:val="0"/>
                <w:numId w:val="33"/>
              </w:numPr>
              <w:spacing w:line="246" w:lineRule="atLeast"/>
              <w:jc w:val="both"/>
              <w:rPr>
                <w:rFonts w:asciiTheme="minorHAnsi" w:eastAsia="Times New Roman" w:hAnsiTheme="minorHAnsi" w:cstheme="minorHAnsi"/>
                <w:sz w:val="21"/>
                <w:szCs w:val="21"/>
              </w:rPr>
            </w:pPr>
            <w:r>
              <w:rPr>
                <w:rFonts w:asciiTheme="minorHAnsi" w:eastAsia="Times New Roman" w:hAnsiTheme="minorHAnsi" w:cstheme="minorHAnsi"/>
                <w:sz w:val="21"/>
                <w:szCs w:val="21"/>
              </w:rPr>
              <w:t>Organized two events at my college level which I got a good reviews from my staff and juniors.</w:t>
            </w:r>
          </w:p>
        </w:tc>
      </w:tr>
      <w:tr w:rsidR="005463C5" w:rsidRPr="005463C5" w14:paraId="3A076997" w14:textId="77777777" w:rsidTr="005463C5">
        <w:trPr>
          <w:trHeight w:val="283"/>
        </w:trPr>
        <w:tc>
          <w:tcPr>
            <w:tcW w:w="10800" w:type="dxa"/>
          </w:tcPr>
          <w:p w14:paraId="6A041786" w14:textId="40EDB6B2" w:rsidR="005463C5" w:rsidRPr="005463C5" w:rsidRDefault="00740AD7" w:rsidP="005463C5">
            <w:pPr>
              <w:pStyle w:val="HTMLPreformatted"/>
              <w:numPr>
                <w:ilvl w:val="0"/>
                <w:numId w:val="33"/>
              </w:numPr>
              <w:spacing w:line="246" w:lineRule="atLeast"/>
              <w:jc w:val="both"/>
              <w:rPr>
                <w:rFonts w:asciiTheme="minorHAnsi" w:hAnsiTheme="minorHAnsi" w:cstheme="minorHAnsi"/>
                <w:sz w:val="21"/>
                <w:szCs w:val="21"/>
                <w:lang w:val="en-IN"/>
              </w:rPr>
            </w:pPr>
            <w:r>
              <w:rPr>
                <w:rFonts w:asciiTheme="minorHAnsi" w:hAnsiTheme="minorHAnsi" w:cstheme="minorHAnsi"/>
                <w:sz w:val="21"/>
                <w:szCs w:val="21"/>
                <w:lang w:val="en-IN"/>
              </w:rPr>
              <w:t xml:space="preserve">Conducted </w:t>
            </w:r>
            <w:r w:rsidR="0097376C">
              <w:rPr>
                <w:rFonts w:asciiTheme="minorHAnsi" w:hAnsiTheme="minorHAnsi" w:cstheme="minorHAnsi"/>
                <w:sz w:val="21"/>
                <w:szCs w:val="21"/>
                <w:lang w:val="en-IN"/>
              </w:rPr>
              <w:t>fund collection program for orphans, senior citizens .</w:t>
            </w:r>
          </w:p>
        </w:tc>
      </w:tr>
    </w:tbl>
    <w:p w14:paraId="43F271DA" w14:textId="77777777" w:rsidR="00915DB9" w:rsidRPr="00915DB9" w:rsidRDefault="00915DB9" w:rsidP="00915DB9">
      <w:pPr>
        <w:ind w:left="270"/>
        <w:rPr>
          <w:rFonts w:cstheme="minorHAnsi"/>
        </w:rPr>
      </w:pPr>
    </w:p>
    <w:p w14:paraId="0EE5D951" w14:textId="2B17D79A" w:rsidR="007945C9" w:rsidRPr="000E1A3B" w:rsidRDefault="007945C9" w:rsidP="00036756">
      <w:pPr>
        <w:rPr>
          <w:rFonts w:asciiTheme="minorHAnsi" w:hAnsiTheme="minorHAnsi" w:cstheme="minorHAnsi"/>
          <w:b/>
        </w:rPr>
      </w:pPr>
      <w:r w:rsidRPr="000E1A3B">
        <w:rPr>
          <w:rFonts w:asciiTheme="minorHAnsi" w:hAnsiTheme="minorHAnsi" w:cstheme="minorHAnsi"/>
          <w:b/>
        </w:rPr>
        <w:t>PERSONAL TRAITS</w:t>
      </w:r>
      <w:r w:rsidR="006019AC">
        <w:rPr>
          <w:rFonts w:asciiTheme="minorHAnsi" w:hAnsiTheme="minorHAnsi" w:cstheme="minorHAnsi"/>
          <w:b/>
        </w:rPr>
        <w:t xml:space="preserve">      </w:t>
      </w:r>
      <w:r w:rsidR="001345E1">
        <w:rPr>
          <w:rFonts w:asciiTheme="minorHAnsi" w:hAnsiTheme="minorHAnsi" w:cstheme="minorHAnsi"/>
          <w:b/>
        </w:rPr>
        <w:t xml:space="preserve">                                                                  </w:t>
      </w:r>
      <w:r w:rsidR="006019AC">
        <w:rPr>
          <w:rFonts w:asciiTheme="minorHAnsi" w:hAnsiTheme="minorHAnsi" w:cstheme="minorHAnsi"/>
          <w:b/>
        </w:rPr>
        <w:t>HOBBIES</w:t>
      </w:r>
    </w:p>
    <w:p w14:paraId="4ABB8BCF" w14:textId="3450D07D" w:rsidR="000C5D3E" w:rsidRPr="000C5D3E" w:rsidRDefault="00FE4DC5" w:rsidP="000C5D3E">
      <w:pPr>
        <w:pStyle w:val="ListParagraph"/>
        <w:numPr>
          <w:ilvl w:val="0"/>
          <w:numId w:val="22"/>
        </w:numPr>
        <w:tabs>
          <w:tab w:val="left" w:pos="360"/>
          <w:tab w:val="left" w:pos="2250"/>
          <w:tab w:val="left" w:pos="6195"/>
        </w:tabs>
        <w:ind w:left="630" w:hanging="630"/>
        <w:rPr>
          <w:rFonts w:cstheme="minorHAnsi"/>
        </w:rPr>
      </w:pPr>
      <w:r>
        <w:rPr>
          <w:rFonts w:cstheme="minorHAnsi"/>
        </w:rPr>
        <w:t>Interpersonal</w:t>
      </w:r>
      <w:r w:rsidR="00E05E9E">
        <w:rPr>
          <w:rFonts w:cstheme="minorHAnsi"/>
        </w:rPr>
        <w:t xml:space="preserve"> skills.</w:t>
      </w:r>
      <w:r w:rsidR="001345E1">
        <w:rPr>
          <w:rFonts w:cstheme="minorHAnsi"/>
        </w:rPr>
        <w:t xml:space="preserve">                        </w:t>
      </w:r>
      <w:r w:rsidR="003C4746">
        <w:rPr>
          <w:rFonts w:cstheme="minorHAnsi"/>
        </w:rPr>
        <w:t xml:space="preserve">                          </w:t>
      </w:r>
      <w:r>
        <w:rPr>
          <w:rFonts w:cstheme="minorHAnsi"/>
        </w:rPr>
        <w:t xml:space="preserve">    </w:t>
      </w:r>
      <w:r w:rsidR="0097376C">
        <w:rPr>
          <w:rFonts w:cstheme="minorHAnsi"/>
        </w:rPr>
        <w:t xml:space="preserve">                 </w:t>
      </w:r>
      <w:r w:rsidR="003C4746">
        <w:rPr>
          <w:rFonts w:cstheme="minorHAnsi"/>
        </w:rPr>
        <w:t xml:space="preserve">  </w:t>
      </w:r>
      <w:r w:rsidR="00BE0DD5">
        <w:rPr>
          <w:rFonts w:cstheme="minorHAnsi"/>
        </w:rPr>
        <w:t>Ground work</w:t>
      </w:r>
      <w:r w:rsidR="001345E1" w:rsidRPr="000E1A3B">
        <w:rPr>
          <w:rFonts w:cstheme="minorHAnsi"/>
        </w:rPr>
        <w:t>.</w:t>
      </w:r>
    </w:p>
    <w:p w14:paraId="6EDC009F" w14:textId="4944E9E1" w:rsidR="00E05E9E" w:rsidRPr="001345E1" w:rsidRDefault="0097376C" w:rsidP="000C5D3E">
      <w:pPr>
        <w:pStyle w:val="ListParagraph"/>
        <w:numPr>
          <w:ilvl w:val="0"/>
          <w:numId w:val="22"/>
        </w:numPr>
        <w:tabs>
          <w:tab w:val="left" w:pos="360"/>
          <w:tab w:val="left" w:pos="2250"/>
          <w:tab w:val="left" w:pos="6195"/>
        </w:tabs>
        <w:ind w:left="630" w:hanging="630"/>
        <w:rPr>
          <w:rFonts w:cstheme="minorHAnsi"/>
        </w:rPr>
      </w:pPr>
      <w:r>
        <w:rPr>
          <w:rFonts w:cstheme="minorHAnsi"/>
        </w:rPr>
        <w:t>Optimistic person</w:t>
      </w:r>
      <w:r w:rsidR="00E05E9E">
        <w:rPr>
          <w:rFonts w:cstheme="minorHAnsi"/>
        </w:rPr>
        <w:t>.</w:t>
      </w:r>
      <w:r w:rsidR="001345E1">
        <w:rPr>
          <w:rFonts w:cstheme="minorHAnsi"/>
        </w:rPr>
        <w:t xml:space="preserve">                                                           </w:t>
      </w:r>
      <w:r>
        <w:rPr>
          <w:rFonts w:cstheme="minorHAnsi"/>
        </w:rPr>
        <w:t xml:space="preserve">              </w:t>
      </w:r>
      <w:r w:rsidR="001345E1">
        <w:rPr>
          <w:rFonts w:cstheme="minorHAnsi"/>
        </w:rPr>
        <w:t xml:space="preserve">  </w:t>
      </w:r>
      <w:r>
        <w:rPr>
          <w:rFonts w:cstheme="minorHAnsi"/>
        </w:rPr>
        <w:t>Gardening</w:t>
      </w:r>
      <w:r w:rsidR="001345E1" w:rsidRPr="000E1A3B">
        <w:rPr>
          <w:rFonts w:cstheme="minorHAnsi"/>
        </w:rPr>
        <w:t>.</w:t>
      </w:r>
    </w:p>
    <w:p w14:paraId="0910BC71" w14:textId="453B7C6F" w:rsidR="00E05E9E" w:rsidRPr="001345E1" w:rsidRDefault="00E05E9E" w:rsidP="000C5D3E">
      <w:pPr>
        <w:pStyle w:val="ListParagraph"/>
        <w:numPr>
          <w:ilvl w:val="0"/>
          <w:numId w:val="22"/>
        </w:numPr>
        <w:tabs>
          <w:tab w:val="left" w:pos="360"/>
          <w:tab w:val="left" w:pos="2250"/>
          <w:tab w:val="left" w:pos="6195"/>
        </w:tabs>
        <w:ind w:left="630" w:hanging="630"/>
        <w:rPr>
          <w:rFonts w:cstheme="minorHAnsi"/>
        </w:rPr>
      </w:pPr>
      <w:r w:rsidRPr="000E1A3B">
        <w:rPr>
          <w:rFonts w:cstheme="minorHAnsi"/>
        </w:rPr>
        <w:t>Adaptability.</w:t>
      </w:r>
      <w:r w:rsidR="001345E1">
        <w:rPr>
          <w:rFonts w:cstheme="minorHAnsi"/>
        </w:rPr>
        <w:t xml:space="preserve">                                                                                     </w:t>
      </w:r>
      <w:r w:rsidR="0097376C">
        <w:rPr>
          <w:rFonts w:cstheme="minorHAnsi"/>
        </w:rPr>
        <w:t>Net</w:t>
      </w:r>
      <w:r w:rsidR="00BE0DD5">
        <w:rPr>
          <w:rFonts w:cstheme="minorHAnsi"/>
        </w:rPr>
        <w:t>working.</w:t>
      </w:r>
    </w:p>
    <w:p w14:paraId="6219E515" w14:textId="77777777" w:rsidR="00E05E9E" w:rsidRPr="001345E1" w:rsidRDefault="00E05E9E" w:rsidP="000C5D3E">
      <w:pPr>
        <w:pStyle w:val="ListParagraph"/>
        <w:numPr>
          <w:ilvl w:val="0"/>
          <w:numId w:val="22"/>
        </w:numPr>
        <w:tabs>
          <w:tab w:val="left" w:pos="360"/>
          <w:tab w:val="left" w:pos="2250"/>
          <w:tab w:val="left" w:pos="6195"/>
        </w:tabs>
        <w:ind w:left="630" w:hanging="630"/>
        <w:rPr>
          <w:rFonts w:cstheme="minorHAnsi"/>
        </w:rPr>
      </w:pPr>
      <w:r w:rsidRPr="000E1A3B">
        <w:rPr>
          <w:rFonts w:cstheme="minorHAnsi"/>
        </w:rPr>
        <w:t>Time management.</w:t>
      </w:r>
      <w:r w:rsidR="001345E1">
        <w:rPr>
          <w:rFonts w:cstheme="minorHAnsi"/>
        </w:rPr>
        <w:t xml:space="preserve">                                                                         Watching English TV series.</w:t>
      </w:r>
    </w:p>
    <w:p w14:paraId="16765303" w14:textId="5C9D49EB" w:rsidR="00E05E9E" w:rsidRPr="00535959" w:rsidRDefault="0097376C" w:rsidP="000C5D3E">
      <w:pPr>
        <w:pStyle w:val="ListParagraph"/>
        <w:numPr>
          <w:ilvl w:val="0"/>
          <w:numId w:val="14"/>
        </w:numPr>
        <w:tabs>
          <w:tab w:val="left" w:pos="360"/>
          <w:tab w:val="left" w:pos="630"/>
        </w:tabs>
        <w:spacing w:line="240" w:lineRule="auto"/>
        <w:ind w:left="630" w:hanging="630"/>
        <w:rPr>
          <w:rFonts w:cstheme="minorHAnsi"/>
        </w:rPr>
      </w:pPr>
      <w:r>
        <w:rPr>
          <w:rFonts w:cstheme="minorHAnsi"/>
        </w:rPr>
        <w:t>Congenial person</w:t>
      </w:r>
      <w:r w:rsidR="00C87794">
        <w:rPr>
          <w:rFonts w:cstheme="minorHAnsi"/>
        </w:rPr>
        <w:t>.</w:t>
      </w:r>
      <w:r w:rsidR="000C5D3E">
        <w:rPr>
          <w:rFonts w:cstheme="minorHAnsi"/>
        </w:rPr>
        <w:t xml:space="preserve">                                                                            </w:t>
      </w:r>
      <w:r>
        <w:rPr>
          <w:rFonts w:cstheme="minorHAnsi"/>
        </w:rPr>
        <w:t>Cooking.</w:t>
      </w:r>
    </w:p>
    <w:p w14:paraId="545B61A5" w14:textId="4136C8DF" w:rsidR="007945C9" w:rsidRDefault="001345E1" w:rsidP="00036756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PERSONAL INFO</w:t>
      </w:r>
    </w:p>
    <w:p w14:paraId="50BDE2B0" w14:textId="6519B9D6" w:rsidR="001345E1" w:rsidRPr="000C5D3E" w:rsidRDefault="001345E1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>Name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                             </w:t>
      </w:r>
      <w:r w:rsidRPr="000C5D3E">
        <w:rPr>
          <w:rFonts w:asciiTheme="minorHAnsi" w:hAnsiTheme="minorHAnsi" w:cstheme="minorHAnsi"/>
          <w:iCs/>
          <w:sz w:val="22"/>
          <w:szCs w:val="22"/>
        </w:rPr>
        <w:t xml:space="preserve">: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675B09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97376C">
        <w:rPr>
          <w:rFonts w:asciiTheme="minorHAnsi" w:hAnsiTheme="minorHAnsi" w:cstheme="minorHAnsi"/>
          <w:iCs/>
          <w:sz w:val="22"/>
          <w:szCs w:val="22"/>
        </w:rPr>
        <w:t>MANDADI VASU</w:t>
      </w:r>
    </w:p>
    <w:p w14:paraId="1FAE5B6C" w14:textId="4F841A8E" w:rsidR="001345E1" w:rsidRPr="000C5D3E" w:rsidRDefault="001345E1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>Date of birth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                 </w:t>
      </w:r>
      <w:r w:rsidRPr="000C5D3E">
        <w:rPr>
          <w:rFonts w:asciiTheme="minorHAnsi" w:hAnsiTheme="minorHAnsi" w:cstheme="minorHAnsi"/>
          <w:iCs/>
          <w:sz w:val="22"/>
          <w:szCs w:val="22"/>
        </w:rPr>
        <w:t xml:space="preserve">: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="0097376C">
        <w:rPr>
          <w:rFonts w:asciiTheme="minorHAnsi" w:hAnsiTheme="minorHAnsi" w:cstheme="minorHAnsi"/>
          <w:iCs/>
          <w:sz w:val="22"/>
          <w:szCs w:val="22"/>
        </w:rPr>
        <w:t>20/03/2001</w:t>
      </w:r>
    </w:p>
    <w:p w14:paraId="0B99692B" w14:textId="19FB9F44" w:rsidR="000C5D3E" w:rsidRPr="000C5D3E" w:rsidRDefault="000C5D3E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 xml:space="preserve">Mother’s name               :  </w:t>
      </w:r>
      <w:r w:rsidR="00675B09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97376C">
        <w:rPr>
          <w:rFonts w:asciiTheme="minorHAnsi" w:hAnsiTheme="minorHAnsi" w:cstheme="minorHAnsi"/>
          <w:iCs/>
          <w:sz w:val="22"/>
          <w:szCs w:val="22"/>
        </w:rPr>
        <w:t>MANDADI VANAJA</w:t>
      </w:r>
    </w:p>
    <w:p w14:paraId="7EF5FDC5" w14:textId="0B34C4C5" w:rsidR="001345E1" w:rsidRPr="000C5D3E" w:rsidRDefault="001345E1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>Father’s name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              </w:t>
      </w:r>
      <w:r w:rsidRPr="000C5D3E">
        <w:rPr>
          <w:rFonts w:asciiTheme="minorHAnsi" w:hAnsiTheme="minorHAnsi" w:cstheme="minorHAnsi"/>
          <w:iCs/>
          <w:sz w:val="22"/>
          <w:szCs w:val="22"/>
        </w:rPr>
        <w:t>: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</w:t>
      </w:r>
      <w:r w:rsidR="0097376C">
        <w:rPr>
          <w:rFonts w:asciiTheme="minorHAnsi" w:hAnsiTheme="minorHAnsi" w:cstheme="minorHAnsi"/>
          <w:iCs/>
          <w:sz w:val="22"/>
          <w:szCs w:val="22"/>
        </w:rPr>
        <w:t>MANDADI SRINIVAS</w:t>
      </w:r>
      <w:r w:rsidRPr="000C5D3E">
        <w:rPr>
          <w:rFonts w:asciiTheme="minorHAnsi" w:hAnsiTheme="minorHAnsi" w:cstheme="minorHAnsi"/>
          <w:iCs/>
          <w:sz w:val="22"/>
          <w:szCs w:val="22"/>
        </w:rPr>
        <w:t xml:space="preserve"> </w:t>
      </w:r>
    </w:p>
    <w:p w14:paraId="3E156FF8" w14:textId="183D2D59" w:rsidR="001345E1" w:rsidRPr="000C5D3E" w:rsidRDefault="001345E1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>Marital status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            </w:t>
      </w:r>
      <w:r w:rsidR="000C5D3E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Pr="000C5D3E">
        <w:rPr>
          <w:rFonts w:asciiTheme="minorHAnsi" w:hAnsiTheme="minorHAnsi" w:cstheme="minorHAnsi"/>
          <w:iCs/>
          <w:sz w:val="22"/>
          <w:szCs w:val="22"/>
        </w:rPr>
        <w:t xml:space="preserve">: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="0097376C">
        <w:rPr>
          <w:rFonts w:asciiTheme="minorHAnsi" w:hAnsiTheme="minorHAnsi" w:cstheme="minorHAnsi"/>
          <w:iCs/>
          <w:sz w:val="22"/>
          <w:szCs w:val="22"/>
        </w:rPr>
        <w:t>UNMARRIED</w:t>
      </w:r>
    </w:p>
    <w:p w14:paraId="1F5DB35F" w14:textId="774AE801" w:rsidR="00EA347C" w:rsidRDefault="001345E1" w:rsidP="003F355F">
      <w:pPr>
        <w:rPr>
          <w:rFonts w:asciiTheme="minorHAnsi" w:hAnsiTheme="minorHAnsi" w:cstheme="minorHAnsi"/>
          <w:iCs/>
          <w:sz w:val="22"/>
          <w:szCs w:val="22"/>
        </w:rPr>
      </w:pPr>
      <w:r w:rsidRPr="000C5D3E">
        <w:rPr>
          <w:rFonts w:asciiTheme="minorHAnsi" w:hAnsiTheme="minorHAnsi" w:cstheme="minorHAnsi"/>
          <w:iCs/>
          <w:sz w:val="22"/>
          <w:szCs w:val="22"/>
        </w:rPr>
        <w:t>Languages known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      </w:t>
      </w:r>
      <w:r w:rsidR="000C5D3E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Pr="000C5D3E">
        <w:rPr>
          <w:rFonts w:asciiTheme="minorHAnsi" w:hAnsiTheme="minorHAnsi" w:cstheme="minorHAnsi"/>
          <w:iCs/>
          <w:sz w:val="22"/>
          <w:szCs w:val="22"/>
        </w:rPr>
        <w:t xml:space="preserve">: </w:t>
      </w:r>
      <w:r w:rsidR="003F355F" w:rsidRPr="000C5D3E">
        <w:rPr>
          <w:rFonts w:asciiTheme="minorHAnsi" w:hAnsiTheme="minorHAnsi" w:cstheme="minorHAnsi"/>
          <w:iCs/>
          <w:sz w:val="22"/>
          <w:szCs w:val="22"/>
        </w:rPr>
        <w:t xml:space="preserve">  </w:t>
      </w:r>
      <w:r w:rsidR="0097376C">
        <w:rPr>
          <w:rFonts w:asciiTheme="minorHAnsi" w:hAnsiTheme="minorHAnsi" w:cstheme="minorHAnsi"/>
          <w:iCs/>
          <w:sz w:val="22"/>
          <w:szCs w:val="22"/>
        </w:rPr>
        <w:t>TELUGU,ENGLISH</w:t>
      </w:r>
    </w:p>
    <w:p w14:paraId="4F7B8A94" w14:textId="176CBA61" w:rsidR="00EA347C" w:rsidRPr="000C5D3E" w:rsidRDefault="00EA347C" w:rsidP="003F355F">
      <w:pPr>
        <w:rPr>
          <w:rFonts w:asciiTheme="minorHAnsi" w:hAnsiTheme="minorHAnsi" w:cstheme="minorHAnsi"/>
          <w:iCs/>
          <w:sz w:val="22"/>
          <w:szCs w:val="22"/>
        </w:rPr>
      </w:pPr>
    </w:p>
    <w:p w14:paraId="4021E7D7" w14:textId="77777777" w:rsidR="00B849D2" w:rsidRDefault="00B849D2" w:rsidP="00EA347C">
      <w:pPr>
        <w:rPr>
          <w:rFonts w:asciiTheme="minorHAnsi" w:hAnsiTheme="minorHAnsi" w:cstheme="minorHAnsi"/>
          <w:b/>
        </w:rPr>
      </w:pPr>
    </w:p>
    <w:p w14:paraId="348EB216" w14:textId="026D71FE" w:rsidR="00EA347C" w:rsidRDefault="00EA347C" w:rsidP="00EA347C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DECLARATION</w:t>
      </w:r>
      <w:r w:rsidR="00B849D2">
        <w:rPr>
          <w:rFonts w:asciiTheme="minorHAnsi" w:hAnsiTheme="minorHAnsi" w:cstheme="minorHAnsi"/>
          <w:b/>
        </w:rPr>
        <w:t xml:space="preserve"> </w:t>
      </w:r>
    </w:p>
    <w:p w14:paraId="2E58EEA5" w14:textId="24C7E8D0" w:rsidR="00EA347C" w:rsidRDefault="00EA347C" w:rsidP="00EA347C">
      <w:pPr>
        <w:rPr>
          <w:rFonts w:asciiTheme="minorHAnsi" w:hAnsiTheme="minorHAnsi" w:cstheme="minorHAnsi"/>
          <w:b/>
        </w:rPr>
      </w:pPr>
    </w:p>
    <w:p w14:paraId="243B483C" w14:textId="4905EC38" w:rsidR="00EA347C" w:rsidRDefault="00EA347C" w:rsidP="00EA347C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 here by declare that the above furnished information is true to the knowledge of my extent</w:t>
      </w:r>
    </w:p>
    <w:p w14:paraId="0343EBCD" w14:textId="5FB9C793" w:rsidR="00EA347C" w:rsidRDefault="00EA347C" w:rsidP="00EA347C">
      <w:pPr>
        <w:rPr>
          <w:rFonts w:asciiTheme="minorHAnsi" w:hAnsiTheme="minorHAnsi" w:cstheme="minorHAnsi"/>
          <w:b/>
        </w:rPr>
      </w:pPr>
    </w:p>
    <w:p w14:paraId="752A43C5" w14:textId="182B8E1D" w:rsidR="00EA347C" w:rsidRDefault="00EA347C" w:rsidP="00EA347C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Signature 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 xml:space="preserve">               Date</w:t>
      </w:r>
    </w:p>
    <w:p w14:paraId="49D474AC" w14:textId="1C6B2C0F" w:rsidR="00E05E9E" w:rsidRDefault="00EA347C" w:rsidP="00AF708F">
      <w:pPr>
        <w:tabs>
          <w:tab w:val="left" w:pos="2250"/>
          <w:tab w:val="left" w:pos="6195"/>
        </w:tabs>
        <w:rPr>
          <w:rFonts w:cstheme="minorHAnsi"/>
        </w:rPr>
      </w:pPr>
      <w:r>
        <w:rPr>
          <w:rFonts w:cstheme="minorHAnsi"/>
        </w:rPr>
        <w:t xml:space="preserve"> </w:t>
      </w:r>
    </w:p>
    <w:p w14:paraId="768CBA94" w14:textId="77777777" w:rsidR="00D627E4" w:rsidRDefault="00D627E4" w:rsidP="00AF708F">
      <w:pPr>
        <w:tabs>
          <w:tab w:val="left" w:pos="2250"/>
          <w:tab w:val="left" w:pos="6195"/>
        </w:tabs>
        <w:rPr>
          <w:rFonts w:cstheme="minorHAnsi"/>
        </w:rPr>
      </w:pPr>
    </w:p>
    <w:p w14:paraId="0FDEC6A4" w14:textId="25CD8949" w:rsidR="00D627E4" w:rsidRDefault="00D627E4" w:rsidP="00AF708F">
      <w:pPr>
        <w:tabs>
          <w:tab w:val="left" w:pos="2250"/>
          <w:tab w:val="left" w:pos="6195"/>
        </w:tabs>
        <w:rPr>
          <w:rFonts w:cstheme="minorHAnsi"/>
        </w:rPr>
      </w:pPr>
    </w:p>
    <w:p w14:paraId="591884B8" w14:textId="1CA86076" w:rsidR="0084648D" w:rsidRDefault="0084648D" w:rsidP="00AF708F">
      <w:pPr>
        <w:tabs>
          <w:tab w:val="left" w:pos="2250"/>
          <w:tab w:val="left" w:pos="6195"/>
        </w:tabs>
        <w:rPr>
          <w:rFonts w:cstheme="minorHAnsi"/>
        </w:rPr>
      </w:pPr>
    </w:p>
    <w:p w14:paraId="02894BA3" w14:textId="68276B9A" w:rsidR="0084648D" w:rsidRDefault="0084648D" w:rsidP="00AF708F">
      <w:pPr>
        <w:tabs>
          <w:tab w:val="left" w:pos="2250"/>
          <w:tab w:val="left" w:pos="6195"/>
        </w:tabs>
        <w:rPr>
          <w:rFonts w:cstheme="minorHAnsi"/>
        </w:rPr>
      </w:pPr>
    </w:p>
    <w:sectPr w:rsidR="0084648D" w:rsidSect="00EA347C">
      <w:pgSz w:w="12240" w:h="15840" w:code="1"/>
      <w:pgMar w:top="1440" w:right="108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C0930"/>
    <w:multiLevelType w:val="hybridMultilevel"/>
    <w:tmpl w:val="B976884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811446"/>
    <w:multiLevelType w:val="hybridMultilevel"/>
    <w:tmpl w:val="CBCE2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D6220"/>
    <w:multiLevelType w:val="hybridMultilevel"/>
    <w:tmpl w:val="5FF26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C573B"/>
    <w:multiLevelType w:val="multilevel"/>
    <w:tmpl w:val="6D84C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4A226E"/>
    <w:multiLevelType w:val="hybridMultilevel"/>
    <w:tmpl w:val="E9C61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00210"/>
    <w:multiLevelType w:val="hybridMultilevel"/>
    <w:tmpl w:val="AA18E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001AD1"/>
    <w:multiLevelType w:val="hybridMultilevel"/>
    <w:tmpl w:val="17A6C0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A3D28"/>
    <w:multiLevelType w:val="hybridMultilevel"/>
    <w:tmpl w:val="B7245C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AAA3115"/>
    <w:multiLevelType w:val="hybridMultilevel"/>
    <w:tmpl w:val="64F0C35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ED345E5"/>
    <w:multiLevelType w:val="hybridMultilevel"/>
    <w:tmpl w:val="69E4B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463702"/>
    <w:multiLevelType w:val="hybridMultilevel"/>
    <w:tmpl w:val="E746E71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22FB2E90"/>
    <w:multiLevelType w:val="hybridMultilevel"/>
    <w:tmpl w:val="29F0464C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45F0D91"/>
    <w:multiLevelType w:val="hybridMultilevel"/>
    <w:tmpl w:val="49FCA5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C2AF0"/>
    <w:multiLevelType w:val="multilevel"/>
    <w:tmpl w:val="F4D67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C065B7"/>
    <w:multiLevelType w:val="hybridMultilevel"/>
    <w:tmpl w:val="D4823188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AD44A75"/>
    <w:multiLevelType w:val="hybridMultilevel"/>
    <w:tmpl w:val="36EA3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E3F3A"/>
    <w:multiLevelType w:val="hybridMultilevel"/>
    <w:tmpl w:val="ABB6F392"/>
    <w:lvl w:ilvl="0" w:tplc="0409000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6900"/>
        </w:tabs>
        <w:ind w:left="69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7620"/>
        </w:tabs>
        <w:ind w:left="76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8340"/>
        </w:tabs>
        <w:ind w:left="834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0B55C6C"/>
    <w:multiLevelType w:val="hybridMultilevel"/>
    <w:tmpl w:val="C44E578E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8" w15:restartNumberingAfterBreak="0">
    <w:nsid w:val="38984DF0"/>
    <w:multiLevelType w:val="hybridMultilevel"/>
    <w:tmpl w:val="FB54661C"/>
    <w:lvl w:ilvl="0" w:tplc="8012DA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98A2798"/>
    <w:multiLevelType w:val="hybridMultilevel"/>
    <w:tmpl w:val="FB0493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FDA4CC2"/>
    <w:multiLevelType w:val="hybridMultilevel"/>
    <w:tmpl w:val="79621B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0886758"/>
    <w:multiLevelType w:val="hybridMultilevel"/>
    <w:tmpl w:val="BA9ECD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9D1A67"/>
    <w:multiLevelType w:val="hybridMultilevel"/>
    <w:tmpl w:val="37DEA770"/>
    <w:lvl w:ilvl="0" w:tplc="04090009">
      <w:start w:val="1"/>
      <w:numFmt w:val="bullet"/>
      <w:lvlText w:val="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0B5147E"/>
    <w:multiLevelType w:val="hybridMultilevel"/>
    <w:tmpl w:val="3AA0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1B0E15"/>
    <w:multiLevelType w:val="multilevel"/>
    <w:tmpl w:val="CA883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B07CD2"/>
    <w:multiLevelType w:val="hybridMultilevel"/>
    <w:tmpl w:val="E69A68BC"/>
    <w:lvl w:ilvl="0" w:tplc="8CEA76A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763572"/>
    <w:multiLevelType w:val="hybridMultilevel"/>
    <w:tmpl w:val="D4CE93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46488F"/>
    <w:multiLevelType w:val="hybridMultilevel"/>
    <w:tmpl w:val="9F3EB5AA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28" w15:restartNumberingAfterBreak="0">
    <w:nsid w:val="510441C9"/>
    <w:multiLevelType w:val="hybridMultilevel"/>
    <w:tmpl w:val="0CC89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F44CA9"/>
    <w:multiLevelType w:val="multilevel"/>
    <w:tmpl w:val="66FC5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90B08B5"/>
    <w:multiLevelType w:val="hybridMultilevel"/>
    <w:tmpl w:val="28F0F4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EE04F22"/>
    <w:multiLevelType w:val="multilevel"/>
    <w:tmpl w:val="11880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3573372"/>
    <w:multiLevelType w:val="hybridMultilevel"/>
    <w:tmpl w:val="7F08E9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4EC6569"/>
    <w:multiLevelType w:val="hybridMultilevel"/>
    <w:tmpl w:val="4C560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DB06E2"/>
    <w:multiLevelType w:val="hybridMultilevel"/>
    <w:tmpl w:val="535A1D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D73663C"/>
    <w:multiLevelType w:val="hybridMultilevel"/>
    <w:tmpl w:val="CFD46D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7286485">
    <w:abstractNumId w:val="8"/>
  </w:num>
  <w:num w:numId="2" w16cid:durableId="691880872">
    <w:abstractNumId w:val="11"/>
  </w:num>
  <w:num w:numId="3" w16cid:durableId="200291276">
    <w:abstractNumId w:val="14"/>
  </w:num>
  <w:num w:numId="4" w16cid:durableId="1122840383">
    <w:abstractNumId w:val="22"/>
  </w:num>
  <w:num w:numId="5" w16cid:durableId="1541477189">
    <w:abstractNumId w:val="0"/>
  </w:num>
  <w:num w:numId="6" w16cid:durableId="1133333976">
    <w:abstractNumId w:val="16"/>
  </w:num>
  <w:num w:numId="7" w16cid:durableId="185490016">
    <w:abstractNumId w:val="34"/>
  </w:num>
  <w:num w:numId="8" w16cid:durableId="1355575190">
    <w:abstractNumId w:val="35"/>
  </w:num>
  <w:num w:numId="9" w16cid:durableId="1651980879">
    <w:abstractNumId w:val="19"/>
  </w:num>
  <w:num w:numId="10" w16cid:durableId="680084516">
    <w:abstractNumId w:val="20"/>
  </w:num>
  <w:num w:numId="11" w16cid:durableId="391930823">
    <w:abstractNumId w:val="10"/>
  </w:num>
  <w:num w:numId="12" w16cid:durableId="245040022">
    <w:abstractNumId w:val="4"/>
  </w:num>
  <w:num w:numId="13" w16cid:durableId="828330362">
    <w:abstractNumId w:val="7"/>
  </w:num>
  <w:num w:numId="14" w16cid:durableId="1483278282">
    <w:abstractNumId w:val="1"/>
  </w:num>
  <w:num w:numId="15" w16cid:durableId="511340907">
    <w:abstractNumId w:val="30"/>
  </w:num>
  <w:num w:numId="16" w16cid:durableId="1634484157">
    <w:abstractNumId w:val="28"/>
  </w:num>
  <w:num w:numId="17" w16cid:durableId="1434474987">
    <w:abstractNumId w:val="33"/>
  </w:num>
  <w:num w:numId="18" w16cid:durableId="305010898">
    <w:abstractNumId w:val="21"/>
  </w:num>
  <w:num w:numId="19" w16cid:durableId="1094475239">
    <w:abstractNumId w:val="6"/>
  </w:num>
  <w:num w:numId="20" w16cid:durableId="411436952">
    <w:abstractNumId w:val="17"/>
  </w:num>
  <w:num w:numId="21" w16cid:durableId="1526553369">
    <w:abstractNumId w:val="27"/>
  </w:num>
  <w:num w:numId="22" w16cid:durableId="1093892449">
    <w:abstractNumId w:val="26"/>
  </w:num>
  <w:num w:numId="23" w16cid:durableId="980843342">
    <w:abstractNumId w:val="3"/>
  </w:num>
  <w:num w:numId="24" w16cid:durableId="618531070">
    <w:abstractNumId w:val="29"/>
  </w:num>
  <w:num w:numId="25" w16cid:durableId="456031467">
    <w:abstractNumId w:val="13"/>
  </w:num>
  <w:num w:numId="26" w16cid:durableId="258484610">
    <w:abstractNumId w:val="31"/>
  </w:num>
  <w:num w:numId="27" w16cid:durableId="687296698">
    <w:abstractNumId w:val="24"/>
  </w:num>
  <w:num w:numId="28" w16cid:durableId="2097481551">
    <w:abstractNumId w:val="2"/>
  </w:num>
  <w:num w:numId="29" w16cid:durableId="1468165878">
    <w:abstractNumId w:val="12"/>
  </w:num>
  <w:num w:numId="30" w16cid:durableId="90587883">
    <w:abstractNumId w:val="23"/>
  </w:num>
  <w:num w:numId="31" w16cid:durableId="1253932203">
    <w:abstractNumId w:val="15"/>
  </w:num>
  <w:num w:numId="32" w16cid:durableId="1113522860">
    <w:abstractNumId w:val="25"/>
  </w:num>
  <w:num w:numId="33" w16cid:durableId="1717199209">
    <w:abstractNumId w:val="9"/>
  </w:num>
  <w:num w:numId="34" w16cid:durableId="1040974137">
    <w:abstractNumId w:val="5"/>
  </w:num>
  <w:num w:numId="35" w16cid:durableId="217017165">
    <w:abstractNumId w:val="18"/>
  </w:num>
  <w:num w:numId="36" w16cid:durableId="2614916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DGxtDQ0MzG3MLNU0lEKTi0uzszPAykwrgUAbcxyrywAAAA="/>
  </w:docVars>
  <w:rsids>
    <w:rsidRoot w:val="00B462EE"/>
    <w:rsid w:val="000124F1"/>
    <w:rsid w:val="00013040"/>
    <w:rsid w:val="00023E24"/>
    <w:rsid w:val="0003349E"/>
    <w:rsid w:val="00036756"/>
    <w:rsid w:val="00040046"/>
    <w:rsid w:val="00044A76"/>
    <w:rsid w:val="000472E1"/>
    <w:rsid w:val="00082B43"/>
    <w:rsid w:val="000B7A4A"/>
    <w:rsid w:val="000C5D3E"/>
    <w:rsid w:val="000C772D"/>
    <w:rsid w:val="000D31F1"/>
    <w:rsid w:val="000D53DC"/>
    <w:rsid w:val="000E1A3B"/>
    <w:rsid w:val="000E4BD2"/>
    <w:rsid w:val="000F4F2B"/>
    <w:rsid w:val="00101F65"/>
    <w:rsid w:val="00102235"/>
    <w:rsid w:val="001035B3"/>
    <w:rsid w:val="001248EC"/>
    <w:rsid w:val="001345E1"/>
    <w:rsid w:val="00134996"/>
    <w:rsid w:val="00143D07"/>
    <w:rsid w:val="001668BD"/>
    <w:rsid w:val="00177F7E"/>
    <w:rsid w:val="0018421E"/>
    <w:rsid w:val="00185AB7"/>
    <w:rsid w:val="00191DE2"/>
    <w:rsid w:val="001D6FF9"/>
    <w:rsid w:val="001E2E98"/>
    <w:rsid w:val="001E600A"/>
    <w:rsid w:val="001F0655"/>
    <w:rsid w:val="001F10C4"/>
    <w:rsid w:val="0021092D"/>
    <w:rsid w:val="00217F07"/>
    <w:rsid w:val="00226B94"/>
    <w:rsid w:val="00230E3D"/>
    <w:rsid w:val="002434CA"/>
    <w:rsid w:val="00251685"/>
    <w:rsid w:val="00272D3B"/>
    <w:rsid w:val="002A5FA0"/>
    <w:rsid w:val="002C0DC0"/>
    <w:rsid w:val="002C3AAE"/>
    <w:rsid w:val="002C6014"/>
    <w:rsid w:val="002D0053"/>
    <w:rsid w:val="002D6478"/>
    <w:rsid w:val="002E3920"/>
    <w:rsid w:val="003220B1"/>
    <w:rsid w:val="00325EEA"/>
    <w:rsid w:val="00327131"/>
    <w:rsid w:val="0033468B"/>
    <w:rsid w:val="003518C8"/>
    <w:rsid w:val="0037658F"/>
    <w:rsid w:val="00384B63"/>
    <w:rsid w:val="00393364"/>
    <w:rsid w:val="003B2519"/>
    <w:rsid w:val="003C4746"/>
    <w:rsid w:val="003F10DC"/>
    <w:rsid w:val="003F355F"/>
    <w:rsid w:val="00403EB3"/>
    <w:rsid w:val="0040401D"/>
    <w:rsid w:val="00412662"/>
    <w:rsid w:val="00422F36"/>
    <w:rsid w:val="00423247"/>
    <w:rsid w:val="00440198"/>
    <w:rsid w:val="004412A1"/>
    <w:rsid w:val="0044294C"/>
    <w:rsid w:val="004436C2"/>
    <w:rsid w:val="00446FBD"/>
    <w:rsid w:val="004530C2"/>
    <w:rsid w:val="004571CC"/>
    <w:rsid w:val="0046782D"/>
    <w:rsid w:val="004A0477"/>
    <w:rsid w:val="004A1646"/>
    <w:rsid w:val="004A2EAD"/>
    <w:rsid w:val="004A6119"/>
    <w:rsid w:val="004B7CC9"/>
    <w:rsid w:val="004C6520"/>
    <w:rsid w:val="004F0571"/>
    <w:rsid w:val="005004A1"/>
    <w:rsid w:val="0050157E"/>
    <w:rsid w:val="00502129"/>
    <w:rsid w:val="00531D22"/>
    <w:rsid w:val="00541C2A"/>
    <w:rsid w:val="005463C5"/>
    <w:rsid w:val="005577A9"/>
    <w:rsid w:val="0056690F"/>
    <w:rsid w:val="0057435F"/>
    <w:rsid w:val="00585199"/>
    <w:rsid w:val="00586145"/>
    <w:rsid w:val="00597686"/>
    <w:rsid w:val="005C3E22"/>
    <w:rsid w:val="005D61F4"/>
    <w:rsid w:val="005F4E40"/>
    <w:rsid w:val="006019AC"/>
    <w:rsid w:val="006132C5"/>
    <w:rsid w:val="00617021"/>
    <w:rsid w:val="00626C78"/>
    <w:rsid w:val="00633232"/>
    <w:rsid w:val="00642A9F"/>
    <w:rsid w:val="0065228C"/>
    <w:rsid w:val="00654862"/>
    <w:rsid w:val="00662CD5"/>
    <w:rsid w:val="006672D1"/>
    <w:rsid w:val="00675B09"/>
    <w:rsid w:val="0068298A"/>
    <w:rsid w:val="006C458D"/>
    <w:rsid w:val="006D5520"/>
    <w:rsid w:val="006E55A7"/>
    <w:rsid w:val="006F10C5"/>
    <w:rsid w:val="006F361C"/>
    <w:rsid w:val="00710FE4"/>
    <w:rsid w:val="00722BA4"/>
    <w:rsid w:val="00737400"/>
    <w:rsid w:val="007401FA"/>
    <w:rsid w:val="00740AD7"/>
    <w:rsid w:val="007660D1"/>
    <w:rsid w:val="007661E5"/>
    <w:rsid w:val="00766606"/>
    <w:rsid w:val="00772896"/>
    <w:rsid w:val="007945C9"/>
    <w:rsid w:val="007C0374"/>
    <w:rsid w:val="007D3D30"/>
    <w:rsid w:val="007D7FAE"/>
    <w:rsid w:val="007E43DE"/>
    <w:rsid w:val="007F3695"/>
    <w:rsid w:val="008068E5"/>
    <w:rsid w:val="0081055C"/>
    <w:rsid w:val="00831E35"/>
    <w:rsid w:val="00834535"/>
    <w:rsid w:val="008428B0"/>
    <w:rsid w:val="0084648D"/>
    <w:rsid w:val="0085428B"/>
    <w:rsid w:val="008805D7"/>
    <w:rsid w:val="00894145"/>
    <w:rsid w:val="008A681C"/>
    <w:rsid w:val="008C53DC"/>
    <w:rsid w:val="008F45AA"/>
    <w:rsid w:val="00915DB9"/>
    <w:rsid w:val="009222CF"/>
    <w:rsid w:val="009267A4"/>
    <w:rsid w:val="00935675"/>
    <w:rsid w:val="009400D1"/>
    <w:rsid w:val="0094098F"/>
    <w:rsid w:val="00940B4C"/>
    <w:rsid w:val="00944EF4"/>
    <w:rsid w:val="009450E3"/>
    <w:rsid w:val="00947AB4"/>
    <w:rsid w:val="009508F8"/>
    <w:rsid w:val="0096251B"/>
    <w:rsid w:val="0097376C"/>
    <w:rsid w:val="00977D5E"/>
    <w:rsid w:val="00983773"/>
    <w:rsid w:val="009A0882"/>
    <w:rsid w:val="009B0A41"/>
    <w:rsid w:val="009B2675"/>
    <w:rsid w:val="009B3BC0"/>
    <w:rsid w:val="009C0376"/>
    <w:rsid w:val="009D3005"/>
    <w:rsid w:val="009D3B70"/>
    <w:rsid w:val="009D5CB6"/>
    <w:rsid w:val="009E7A57"/>
    <w:rsid w:val="00A00ECB"/>
    <w:rsid w:val="00A057C1"/>
    <w:rsid w:val="00A0754D"/>
    <w:rsid w:val="00A07BD8"/>
    <w:rsid w:val="00A107E4"/>
    <w:rsid w:val="00A2246E"/>
    <w:rsid w:val="00A226FB"/>
    <w:rsid w:val="00A245EF"/>
    <w:rsid w:val="00A33048"/>
    <w:rsid w:val="00A42A8A"/>
    <w:rsid w:val="00A4346D"/>
    <w:rsid w:val="00A62DB7"/>
    <w:rsid w:val="00A821C4"/>
    <w:rsid w:val="00A871CE"/>
    <w:rsid w:val="00A87FA7"/>
    <w:rsid w:val="00A93574"/>
    <w:rsid w:val="00A96F84"/>
    <w:rsid w:val="00AA4BD3"/>
    <w:rsid w:val="00AA6CB9"/>
    <w:rsid w:val="00AB4636"/>
    <w:rsid w:val="00AB5C15"/>
    <w:rsid w:val="00AD3C7C"/>
    <w:rsid w:val="00AD504A"/>
    <w:rsid w:val="00AE048C"/>
    <w:rsid w:val="00AE7922"/>
    <w:rsid w:val="00AF15F2"/>
    <w:rsid w:val="00AF708F"/>
    <w:rsid w:val="00B13A17"/>
    <w:rsid w:val="00B14055"/>
    <w:rsid w:val="00B17EE5"/>
    <w:rsid w:val="00B42CA7"/>
    <w:rsid w:val="00B44C6B"/>
    <w:rsid w:val="00B462EE"/>
    <w:rsid w:val="00B47E76"/>
    <w:rsid w:val="00B6665F"/>
    <w:rsid w:val="00B70709"/>
    <w:rsid w:val="00B7250E"/>
    <w:rsid w:val="00B77196"/>
    <w:rsid w:val="00B849D2"/>
    <w:rsid w:val="00B86E58"/>
    <w:rsid w:val="00B8766A"/>
    <w:rsid w:val="00BA4066"/>
    <w:rsid w:val="00BA50DB"/>
    <w:rsid w:val="00BB3D16"/>
    <w:rsid w:val="00BE0DD5"/>
    <w:rsid w:val="00BE587F"/>
    <w:rsid w:val="00BE5B81"/>
    <w:rsid w:val="00C21BF3"/>
    <w:rsid w:val="00C24531"/>
    <w:rsid w:val="00C373C4"/>
    <w:rsid w:val="00C41EE3"/>
    <w:rsid w:val="00C46A52"/>
    <w:rsid w:val="00C51904"/>
    <w:rsid w:val="00C51C26"/>
    <w:rsid w:val="00C63ECF"/>
    <w:rsid w:val="00C6584B"/>
    <w:rsid w:val="00C77A8C"/>
    <w:rsid w:val="00C84190"/>
    <w:rsid w:val="00C87794"/>
    <w:rsid w:val="00C9168F"/>
    <w:rsid w:val="00CA345B"/>
    <w:rsid w:val="00CB1931"/>
    <w:rsid w:val="00CB7E73"/>
    <w:rsid w:val="00CD1E1E"/>
    <w:rsid w:val="00CD56AA"/>
    <w:rsid w:val="00CF579C"/>
    <w:rsid w:val="00D027E0"/>
    <w:rsid w:val="00D17311"/>
    <w:rsid w:val="00D50D51"/>
    <w:rsid w:val="00D52705"/>
    <w:rsid w:val="00D627E4"/>
    <w:rsid w:val="00D83F5C"/>
    <w:rsid w:val="00D8484F"/>
    <w:rsid w:val="00D90CBD"/>
    <w:rsid w:val="00DA681F"/>
    <w:rsid w:val="00DB4A20"/>
    <w:rsid w:val="00DE15EB"/>
    <w:rsid w:val="00DF15EA"/>
    <w:rsid w:val="00E03E7B"/>
    <w:rsid w:val="00E05E9E"/>
    <w:rsid w:val="00E21A4D"/>
    <w:rsid w:val="00E336D1"/>
    <w:rsid w:val="00E4617F"/>
    <w:rsid w:val="00E73AD0"/>
    <w:rsid w:val="00E827E2"/>
    <w:rsid w:val="00E84989"/>
    <w:rsid w:val="00E8542C"/>
    <w:rsid w:val="00E85FD3"/>
    <w:rsid w:val="00E94361"/>
    <w:rsid w:val="00EA347C"/>
    <w:rsid w:val="00EA5860"/>
    <w:rsid w:val="00EB3DC5"/>
    <w:rsid w:val="00EE014C"/>
    <w:rsid w:val="00EE5729"/>
    <w:rsid w:val="00EE6661"/>
    <w:rsid w:val="00F000FE"/>
    <w:rsid w:val="00F56FEE"/>
    <w:rsid w:val="00F75F7A"/>
    <w:rsid w:val="00F803B9"/>
    <w:rsid w:val="00F95A94"/>
    <w:rsid w:val="00FB6600"/>
    <w:rsid w:val="00FC41F5"/>
    <w:rsid w:val="00FC5782"/>
    <w:rsid w:val="00FC5F8C"/>
    <w:rsid w:val="00FE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F62EDD"/>
  <w15:docId w15:val="{D94FDE7B-47CE-44BF-8E26-BB790917F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49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17021"/>
    <w:rPr>
      <w:rFonts w:ascii="Calibri" w:hAnsi="Calibri" w:cs="Calibri"/>
      <w:sz w:val="22"/>
      <w:szCs w:val="22"/>
    </w:rPr>
  </w:style>
  <w:style w:type="paragraph" w:styleId="BodyText">
    <w:name w:val="Body Text"/>
    <w:basedOn w:val="Normal"/>
    <w:link w:val="BodyTextChar"/>
    <w:rsid w:val="002D6478"/>
    <w:rPr>
      <w:rFonts w:ascii="Verdana" w:eastAsia="Times New Roman" w:hAnsi="Verdana"/>
      <w:szCs w:val="20"/>
    </w:rPr>
  </w:style>
  <w:style w:type="character" w:customStyle="1" w:styleId="BodyTextChar">
    <w:name w:val="Body Text Char"/>
    <w:basedOn w:val="DefaultParagraphFont"/>
    <w:link w:val="BodyText"/>
    <w:rsid w:val="002D6478"/>
    <w:rPr>
      <w:rFonts w:ascii="Verdana" w:eastAsia="Times New Roman" w:hAnsi="Verdana"/>
      <w:sz w:val="24"/>
    </w:rPr>
  </w:style>
  <w:style w:type="paragraph" w:styleId="Header">
    <w:name w:val="header"/>
    <w:basedOn w:val="Normal"/>
    <w:link w:val="HeaderChar"/>
    <w:rsid w:val="006F361C"/>
    <w:rPr>
      <w:rFonts w:eastAsia="Times New Roman"/>
    </w:rPr>
  </w:style>
  <w:style w:type="character" w:customStyle="1" w:styleId="HeaderChar">
    <w:name w:val="Header Char"/>
    <w:basedOn w:val="DefaultParagraphFont"/>
    <w:link w:val="Header"/>
    <w:rsid w:val="006F361C"/>
    <w:rPr>
      <w:rFonts w:eastAsia="Times New Roman"/>
      <w:sz w:val="24"/>
      <w:szCs w:val="24"/>
    </w:rPr>
  </w:style>
  <w:style w:type="character" w:styleId="Strong">
    <w:name w:val="Strong"/>
    <w:basedOn w:val="DefaultParagraphFont"/>
    <w:qFormat/>
    <w:locked/>
    <w:rsid w:val="006F361C"/>
    <w:rPr>
      <w:b/>
      <w:bCs/>
    </w:rPr>
  </w:style>
  <w:style w:type="paragraph" w:styleId="ListParagraph">
    <w:name w:val="List Paragraph"/>
    <w:basedOn w:val="Normal"/>
    <w:uiPriority w:val="34"/>
    <w:qFormat/>
    <w:rsid w:val="0056690F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projtitle">
    <w:name w:val="projtitle"/>
    <w:basedOn w:val="DefaultParagraphFont"/>
    <w:rsid w:val="008F45AA"/>
  </w:style>
  <w:style w:type="character" w:customStyle="1" w:styleId="projguide">
    <w:name w:val="projguide"/>
    <w:basedOn w:val="DefaultParagraphFont"/>
    <w:rsid w:val="008F45AA"/>
  </w:style>
  <w:style w:type="character" w:customStyle="1" w:styleId="apple-converted-space">
    <w:name w:val="apple-converted-space"/>
    <w:basedOn w:val="DefaultParagraphFont"/>
    <w:rsid w:val="008F45AA"/>
  </w:style>
  <w:style w:type="character" w:styleId="Hyperlink">
    <w:name w:val="Hyperlink"/>
    <w:basedOn w:val="DefaultParagraphFont"/>
    <w:uiPriority w:val="99"/>
    <w:unhideWhenUsed/>
    <w:rsid w:val="00AE048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E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EE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nhideWhenUsed/>
    <w:rsid w:val="005463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463C5"/>
    <w:rPr>
      <w:rFonts w:ascii="Courier New" w:eastAsia="Courier New" w:hAnsi="Courier New" w:cs="Courier New"/>
    </w:rPr>
  </w:style>
  <w:style w:type="table" w:styleId="PlainTable4">
    <w:name w:val="Plain Table 4"/>
    <w:basedOn w:val="TableNormal"/>
    <w:uiPriority w:val="44"/>
    <w:rsid w:val="005463C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463C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5743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89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8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FCD77-6DAE-45DE-BF83-524B8AC92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Warner Brothers Movie World</Company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Bugs Bunny</dc:creator>
  <cp:keywords/>
  <dc:description/>
  <cp:lastModifiedBy>vasu mandadi</cp:lastModifiedBy>
  <cp:revision>6</cp:revision>
  <dcterms:created xsi:type="dcterms:W3CDTF">2023-09-04T10:03:00Z</dcterms:created>
  <dcterms:modified xsi:type="dcterms:W3CDTF">2023-12-04T06:34:00Z</dcterms:modified>
</cp:coreProperties>
</file>